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1B127" w14:textId="6F08D09F" w:rsidR="00F54AA8" w:rsidRDefault="005B17DA">
      <w:r w:rsidRPr="00553F6E">
        <w:rPr>
          <w:noProof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57615E33" wp14:editId="40384F95">
                <wp:simplePos x="0" y="0"/>
                <wp:positionH relativeFrom="margin">
                  <wp:align>center</wp:align>
                </wp:positionH>
                <wp:positionV relativeFrom="paragraph">
                  <wp:posOffset>-266700</wp:posOffset>
                </wp:positionV>
                <wp:extent cx="4210685" cy="528955"/>
                <wp:effectExtent l="0" t="0" r="0" b="44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0685" cy="528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44CC4D" w14:textId="77777777" w:rsidR="00553F6E" w:rsidRPr="003C566D" w:rsidRDefault="00553F6E" w:rsidP="00553F6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bookmarkStart w:id="0" w:name="_Hlk64372951"/>
                            <w:bookmarkStart w:id="1" w:name="_Hlk64372952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  <w:t>Literature review map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615E3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-21pt;width:331.55pt;height:41.65pt;z-index:251658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" filled="f" stroked="f" strokeweight=".5pt">
                <v:textbox>
                  <w:txbxContent>
                    <w:p w14:paraId="1144CC4D" w14:textId="77777777" w:rsidR="00553F6E" w:rsidRPr="003C566D" w:rsidRDefault="00553F6E" w:rsidP="00553F6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bookmarkStart w:id="2" w:name="_Hlk64372951"/>
                      <w:bookmarkStart w:id="3" w:name="_Hlk64372952"/>
                      <w:r>
                        <w:rPr>
                          <w:rFonts w:ascii="Arial" w:hAnsi="Arial" w:cs="Arial"/>
                          <w:b/>
                          <w:bCs/>
                          <w:sz w:val="56"/>
                          <w:szCs w:val="56"/>
                          <w:lang w:val="en-US"/>
                        </w:rPr>
                        <w:t>Literature review map</w:t>
                      </w:r>
                      <w:bookmarkEnd w:id="2"/>
                      <w:bookmarkEnd w:id="3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3F6E">
        <w:rPr>
          <w:noProof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1A3B5B36" wp14:editId="22075ECF">
                <wp:simplePos x="0" y="0"/>
                <wp:positionH relativeFrom="margin">
                  <wp:align>right</wp:align>
                </wp:positionH>
                <wp:positionV relativeFrom="paragraph">
                  <wp:posOffset>167005</wp:posOffset>
                </wp:positionV>
                <wp:extent cx="9582150" cy="11811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82150" cy="1181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B75501" w14:textId="5176F4C6" w:rsidR="00553F6E" w:rsidRDefault="00553F6E" w:rsidP="00553F6E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  <w:lang w:val="en-US"/>
                              </w:rPr>
                            </w:pPr>
                            <w:bookmarkStart w:id="2" w:name="_Hlk64376157"/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  <w:lang w:val="en-US"/>
                              </w:rPr>
                              <w:t>Plan out your research with this helpful literature review map</w:t>
                            </w:r>
                            <w:bookmarkStart w:id="3" w:name="_Hlk64373002"/>
                            <w:bookmarkStart w:id="4" w:name="_Hlk64373003"/>
                            <w:bookmarkStart w:id="5" w:name="_Hlk64373004"/>
                            <w:bookmarkStart w:id="6" w:name="_Hlk64373005"/>
                            <w:bookmarkStart w:id="7" w:name="_Hlk64373006"/>
                            <w:bookmarkStart w:id="8" w:name="_Hlk64373007"/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  <w:lang w:val="en-US"/>
                              </w:rPr>
                              <w:t xml:space="preserve">, apply these strategies to your own work by filling out your answers to </w:t>
                            </w:r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  <w:lang w:val="en-US"/>
                              </w:rPr>
                              <w:t>the questions below.</w:t>
                            </w:r>
                          </w:p>
                          <w:bookmarkEnd w:id="2"/>
                          <w:p w14:paraId="59FF0D8D" w14:textId="77777777" w:rsidR="00553F6E" w:rsidRDefault="00553F6E" w:rsidP="00553F6E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  <w:p w14:paraId="0B8E501F" w14:textId="77777777" w:rsidR="00553F6E" w:rsidRPr="003C566D" w:rsidRDefault="00553F6E" w:rsidP="00553F6E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B5B36" id="Text Box 11" o:spid="_x0000_s1027" type="#_x0000_t202" style="position:absolute;margin-left:703.3pt;margin-top:13.15pt;width:754.5pt;height:93pt;z-index:25165827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" filled="f" stroked="f" strokeweight=".5pt">
                <v:textbox>
                  <w:txbxContent>
                    <w:p w14:paraId="21B75501" w14:textId="5176F4C6" w:rsidR="00553F6E" w:rsidRDefault="00553F6E" w:rsidP="00553F6E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  <w:lang w:val="en-US"/>
                        </w:rPr>
                      </w:pPr>
                      <w:bookmarkStart w:id="11" w:name="_Hlk64376157"/>
                      <w:r>
                        <w:rPr>
                          <w:rFonts w:ascii="Arial" w:hAnsi="Arial" w:cs="Arial"/>
                          <w:sz w:val="44"/>
                          <w:szCs w:val="44"/>
                          <w:lang w:val="en-US"/>
                        </w:rPr>
                        <w:t>Plan out your research with this helpful literature review map</w:t>
                      </w:r>
                      <w:bookmarkStart w:id="12" w:name="_Hlk64373002"/>
                      <w:bookmarkStart w:id="13" w:name="_Hlk64373003"/>
                      <w:bookmarkStart w:id="14" w:name="_Hlk64373004"/>
                      <w:bookmarkStart w:id="15" w:name="_Hlk64373005"/>
                      <w:bookmarkStart w:id="16" w:name="_Hlk64373006"/>
                      <w:bookmarkStart w:id="17" w:name="_Hlk64373007"/>
                      <w:r>
                        <w:rPr>
                          <w:rFonts w:ascii="Arial" w:hAnsi="Arial" w:cs="Arial"/>
                          <w:sz w:val="44"/>
                          <w:szCs w:val="44"/>
                          <w:lang w:val="en-US"/>
                        </w:rPr>
                        <w:t xml:space="preserve">, apply these strategies to your own work by filling out your answers to </w:t>
                      </w:r>
                      <w:bookmarkEnd w:id="12"/>
                      <w:bookmarkEnd w:id="13"/>
                      <w:bookmarkEnd w:id="14"/>
                      <w:bookmarkEnd w:id="15"/>
                      <w:bookmarkEnd w:id="16"/>
                      <w:bookmarkEnd w:id="17"/>
                      <w:r>
                        <w:rPr>
                          <w:rFonts w:ascii="Arial" w:hAnsi="Arial" w:cs="Arial"/>
                          <w:sz w:val="44"/>
                          <w:szCs w:val="44"/>
                          <w:lang w:val="en-US"/>
                        </w:rPr>
                        <w:t>the questions below.</w:t>
                      </w:r>
                    </w:p>
                    <w:bookmarkEnd w:id="11"/>
                    <w:p w14:paraId="59FF0D8D" w14:textId="77777777" w:rsidR="00553F6E" w:rsidRDefault="00553F6E" w:rsidP="00553F6E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  <w:lang w:val="en-US"/>
                        </w:rPr>
                      </w:pPr>
                    </w:p>
                    <w:p w14:paraId="0B8E501F" w14:textId="77777777" w:rsidR="00553F6E" w:rsidRPr="003C566D" w:rsidRDefault="00553F6E" w:rsidP="00553F6E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96B5E9" w14:textId="795091DF" w:rsidR="003E54D1" w:rsidRPr="003E54D1" w:rsidRDefault="003E54D1" w:rsidP="003E54D1"/>
    <w:p w14:paraId="616BDC70" w14:textId="12A8349C" w:rsidR="003E54D1" w:rsidRPr="003E54D1" w:rsidRDefault="003E54D1" w:rsidP="003E54D1"/>
    <w:p w14:paraId="2256B151" w14:textId="708A1534" w:rsidR="003E54D1" w:rsidRPr="003E54D1" w:rsidRDefault="003E54D1" w:rsidP="003E54D1"/>
    <w:p w14:paraId="287240B3" w14:textId="72814EA7" w:rsidR="003E54D1" w:rsidRPr="003E54D1" w:rsidRDefault="002524AA" w:rsidP="003E54D1">
      <w:r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6802BEA6" wp14:editId="25635C0F">
                <wp:simplePos x="0" y="0"/>
                <wp:positionH relativeFrom="margin">
                  <wp:posOffset>6048375</wp:posOffset>
                </wp:positionH>
                <wp:positionV relativeFrom="paragraph">
                  <wp:posOffset>33655</wp:posOffset>
                </wp:positionV>
                <wp:extent cx="3857625" cy="1870710"/>
                <wp:effectExtent l="19050" t="19050" r="28575" b="1524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7625" cy="1870710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8B1B7B" w14:textId="1E7A3D6A" w:rsidR="00243118" w:rsidRPr="002524AA" w:rsidRDefault="00D57F90" w:rsidP="00243118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9" w:name="_Hlk68095009"/>
                            <w:bookmarkStart w:id="10" w:name="_Hlk68095010"/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Better investment</w:t>
                            </w:r>
                            <w:r w:rsidR="00A5639F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protection may not stimulate more investment</w:t>
                            </w:r>
                            <w:bookmarkEnd w:id="9"/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02BEA6" id="Oval 14" o:spid="_x0000_s1028" style="position:absolute;margin-left:476.25pt;margin-top:2.65pt;width:303.75pt;height:147.3pt;z-index:25165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" fillcolor="#fff2cc [663]" strokecolor="#96f" strokeweight="2.25pt">
                <v:stroke joinstyle="miter"/>
                <v:textbox>
                  <w:txbxContent>
                    <w:p w14:paraId="1E8B1B7B" w14:textId="1E7A3D6A" w:rsidR="00243118" w:rsidRPr="002524AA" w:rsidRDefault="00D57F90" w:rsidP="00243118">
                      <w:pPr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bookmarkStart w:id="11" w:name="_Hlk68095009"/>
                      <w:bookmarkStart w:id="12" w:name="_Hlk68095010"/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Better investment</w:t>
                      </w:r>
                      <w:r w:rsidR="00A5639F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protection may not stimulate more investment</w:t>
                      </w:r>
                      <w:bookmarkEnd w:id="11"/>
                      <w:bookmarkEnd w:id="12"/>
                    </w:p>
                  </w:txbxContent>
                </v:textbox>
                <w10:wrap anchorx="margin"/>
              </v:oval>
            </w:pict>
          </mc:Fallback>
        </mc:AlternateContent>
      </w:r>
      <w:r w:rsidR="007A153A"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67BC952E" wp14:editId="0334C7DE">
                <wp:simplePos x="0" y="0"/>
                <wp:positionH relativeFrom="margin">
                  <wp:align>left</wp:align>
                </wp:positionH>
                <wp:positionV relativeFrom="paragraph">
                  <wp:posOffset>31775</wp:posOffset>
                </wp:positionV>
                <wp:extent cx="3877076" cy="1870877"/>
                <wp:effectExtent l="19050" t="19050" r="28575" b="1524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7076" cy="1870877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71722D" w14:textId="77777777" w:rsidR="00A5639F" w:rsidRPr="002524AA" w:rsidRDefault="00A5639F" w:rsidP="00A5639F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13" w:name="_Hlk68095004"/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The rights and responsibilities of parties in international investment derive from treaties, investment contracts and investment legislations</w:t>
                            </w:r>
                          </w:p>
                          <w:bookmarkEnd w:id="13"/>
                          <w:p w14:paraId="3F216116" w14:textId="0C7B1245" w:rsidR="007A153A" w:rsidRPr="00A13C17" w:rsidRDefault="007A153A" w:rsidP="007A153A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BC952E" id="Oval 15" o:spid="_x0000_s1029" style="position:absolute;margin-left:0;margin-top:2.5pt;width:305.3pt;height:147.3pt;z-index:25165827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" fillcolor="#fff2cc [663]" strokecolor="#96f" strokeweight="2.25pt">
                <v:stroke joinstyle="miter"/>
                <v:textbox>
                  <w:txbxContent>
                    <w:p w14:paraId="6671722D" w14:textId="77777777" w:rsidR="00A5639F" w:rsidRPr="002524AA" w:rsidRDefault="00A5639F" w:rsidP="00A5639F">
                      <w:pPr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bookmarkStart w:id="14" w:name="_Hlk68095004"/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The rights and responsibilities of parties in international investment derive from treaties, investment contracts and investment legislations</w:t>
                      </w:r>
                    </w:p>
                    <w:bookmarkEnd w:id="14"/>
                    <w:p w14:paraId="3F216116" w14:textId="0C7B1245" w:rsidR="007A153A" w:rsidRPr="00A13C17" w:rsidRDefault="007A153A" w:rsidP="007A153A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33CBE8D" w14:textId="7065BC24" w:rsidR="003E54D1" w:rsidRPr="003E54D1" w:rsidRDefault="003E54D1" w:rsidP="003E54D1"/>
    <w:p w14:paraId="550E2697" w14:textId="056E8302" w:rsidR="003E54D1" w:rsidRPr="003E54D1" w:rsidRDefault="003E54D1" w:rsidP="003E54D1"/>
    <w:p w14:paraId="4F78E486" w14:textId="33F105AC" w:rsidR="003E54D1" w:rsidRPr="003E54D1" w:rsidRDefault="003E54D1" w:rsidP="003E54D1"/>
    <w:p w14:paraId="1E7319EB" w14:textId="3FEE8EBA" w:rsidR="003E54D1" w:rsidRPr="003E54D1" w:rsidRDefault="003E54D1" w:rsidP="003E54D1"/>
    <w:p w14:paraId="232A623A" w14:textId="5F4203D1" w:rsidR="003E54D1" w:rsidRPr="003E54D1" w:rsidRDefault="007A153A" w:rsidP="003E54D1">
      <w:r>
        <w:rPr>
          <w:noProof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34C90E28" wp14:editId="532AEB65">
                <wp:simplePos x="0" y="0"/>
                <wp:positionH relativeFrom="column">
                  <wp:posOffset>5652136</wp:posOffset>
                </wp:positionH>
                <wp:positionV relativeFrom="paragraph">
                  <wp:posOffset>159692</wp:posOffset>
                </wp:positionV>
                <wp:extent cx="667881" cy="374023"/>
                <wp:effectExtent l="127635" t="0" r="69850" b="0"/>
                <wp:wrapNone/>
                <wp:docPr id="34" name="Arrow: Lef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93334" flipH="1" flipV="1">
                          <a:off x="0" y="0"/>
                          <a:ext cx="667881" cy="374023"/>
                        </a:xfrm>
                        <a:prstGeom prst="leftArrow">
                          <a:avLst/>
                        </a:prstGeom>
                        <a:solidFill>
                          <a:srgbClr val="CC9DD8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10DA41A3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34" o:spid="_x0000_s1026" type="#_x0000_t66" style="position:absolute;margin-left:445.05pt;margin-top:12.55pt;width:52.6pt;height:29.45pt;rotation:-2956401fd;flip:x 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" adj="6048" fillcolor="#cc9dd8" strokecolor="#7030a0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5FC87583" wp14:editId="45E74CC8">
                <wp:simplePos x="0" y="0"/>
                <wp:positionH relativeFrom="column">
                  <wp:posOffset>3547240</wp:posOffset>
                </wp:positionH>
                <wp:positionV relativeFrom="paragraph">
                  <wp:posOffset>210033</wp:posOffset>
                </wp:positionV>
                <wp:extent cx="667881" cy="374023"/>
                <wp:effectExtent l="0" t="76200" r="0" b="140335"/>
                <wp:wrapNone/>
                <wp:docPr id="192" name="Arrow: Left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457844" flipH="1" flipV="1">
                          <a:off x="0" y="0"/>
                          <a:ext cx="667881" cy="374023"/>
                        </a:xfrm>
                        <a:prstGeom prst="leftArrow">
                          <a:avLst/>
                        </a:prstGeom>
                        <a:solidFill>
                          <a:srgbClr val="CC9DD8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3BEC5E6D" id="Arrow: Left 192" o:spid="_x0000_s1026" type="#_x0000_t66" style="position:absolute;margin-left:279.3pt;margin-top:16.55pt;width:52.6pt;height:29.45pt;rotation:-8893406fd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" adj="6048" fillcolor="#cc9dd8" strokecolor="#7030a0" strokeweight="1pt"/>
            </w:pict>
          </mc:Fallback>
        </mc:AlternateContent>
      </w:r>
    </w:p>
    <w:p w14:paraId="27202757" w14:textId="6F5F9520" w:rsidR="003E54D1" w:rsidRPr="003E54D1" w:rsidRDefault="007A153A" w:rsidP="003E54D1">
      <w:r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0FBDFEC8" wp14:editId="2292CBF5">
                <wp:simplePos x="0" y="0"/>
                <wp:positionH relativeFrom="column">
                  <wp:posOffset>2993083</wp:posOffset>
                </wp:positionH>
                <wp:positionV relativeFrom="paragraph">
                  <wp:posOffset>26670</wp:posOffset>
                </wp:positionV>
                <wp:extent cx="3889627" cy="154309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9627" cy="15430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0E9F0D" w14:textId="5F98B435" w:rsidR="00A13C17" w:rsidRPr="00243118" w:rsidRDefault="00D020EB" w:rsidP="00D020E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243118">
                              <w:rPr>
                                <w:rFonts w:ascii="Arial" w:hAnsi="Arial" w:cs="Arial"/>
                                <w:b/>
                                <w:bCs/>
                                <w:sz w:val="48"/>
                                <w:szCs w:val="48"/>
                              </w:rPr>
                              <w:t>T</w:t>
                            </w:r>
                            <w:r w:rsidR="003E72A1" w:rsidRPr="00243118">
                              <w:rPr>
                                <w:rFonts w:ascii="Arial" w:hAnsi="Arial" w:cs="Arial"/>
                                <w:b/>
                                <w:bCs/>
                                <w:sz w:val="48"/>
                                <w:szCs w:val="48"/>
                              </w:rPr>
                              <w:t>hemes</w:t>
                            </w:r>
                            <w:r w:rsidRPr="00243118">
                              <w:rPr>
                                <w:rFonts w:ascii="Arial" w:hAnsi="Arial" w:cs="Arial"/>
                                <w:b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A13C17" w:rsidRPr="00243118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What central themes have you identified in the field of research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BDFEC8" id="Text Box 2" o:spid="_x0000_s1030" type="#_x0000_t202" style="position:absolute;margin-left:235.7pt;margin-top:2.1pt;width:306.25pt;height:121.5pt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" stroked="f">
                <v:textbox>
                  <w:txbxContent>
                    <w:p w14:paraId="1A0E9F0D" w14:textId="5F98B435" w:rsidR="00A13C17" w:rsidRPr="00243118" w:rsidRDefault="00D020EB" w:rsidP="00D020EB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48"/>
                          <w:szCs w:val="48"/>
                        </w:rPr>
                      </w:pPr>
                      <w:r w:rsidRPr="00243118">
                        <w:rPr>
                          <w:rFonts w:ascii="Arial" w:hAnsi="Arial" w:cs="Arial"/>
                          <w:b/>
                          <w:bCs/>
                          <w:sz w:val="48"/>
                          <w:szCs w:val="48"/>
                        </w:rPr>
                        <w:t>T</w:t>
                      </w:r>
                      <w:r w:rsidR="003E72A1" w:rsidRPr="00243118">
                        <w:rPr>
                          <w:rFonts w:ascii="Arial" w:hAnsi="Arial" w:cs="Arial"/>
                          <w:b/>
                          <w:bCs/>
                          <w:sz w:val="48"/>
                          <w:szCs w:val="48"/>
                        </w:rPr>
                        <w:t>hemes</w:t>
                      </w:r>
                      <w:r w:rsidRPr="00243118">
                        <w:rPr>
                          <w:rFonts w:ascii="Arial" w:hAnsi="Arial" w:cs="Arial"/>
                          <w:b/>
                          <w:bCs/>
                          <w:sz w:val="48"/>
                          <w:szCs w:val="48"/>
                        </w:rPr>
                        <w:br/>
                      </w:r>
                      <w:r w:rsidR="00A13C17" w:rsidRPr="00243118">
                        <w:rPr>
                          <w:rFonts w:ascii="Arial" w:hAnsi="Arial" w:cs="Arial"/>
                          <w:sz w:val="48"/>
                          <w:szCs w:val="48"/>
                        </w:rPr>
                        <w:t>What central themes have you identified in the field of research?</w:t>
                      </w:r>
                    </w:p>
                  </w:txbxContent>
                </v:textbox>
              </v:shape>
            </w:pict>
          </mc:Fallback>
        </mc:AlternateContent>
      </w:r>
    </w:p>
    <w:p w14:paraId="5422380F" w14:textId="0959B0DE" w:rsidR="003E54D1" w:rsidRPr="003E54D1" w:rsidRDefault="003E54D1" w:rsidP="003E54D1"/>
    <w:p w14:paraId="4757B75D" w14:textId="3928C98F" w:rsidR="003E54D1" w:rsidRPr="003E54D1" w:rsidRDefault="003E54D1" w:rsidP="003E54D1"/>
    <w:p w14:paraId="3F83DF35" w14:textId="587860CF" w:rsidR="003E54D1" w:rsidRPr="003E54D1" w:rsidRDefault="003E54D1" w:rsidP="003E54D1"/>
    <w:p w14:paraId="227485D3" w14:textId="0D3AC41E" w:rsidR="003E54D1" w:rsidRPr="003E54D1" w:rsidRDefault="007A153A" w:rsidP="003E54D1"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2F69B065" wp14:editId="44E85444">
                <wp:simplePos x="0" y="0"/>
                <wp:positionH relativeFrom="column">
                  <wp:posOffset>5829300</wp:posOffset>
                </wp:positionH>
                <wp:positionV relativeFrom="paragraph">
                  <wp:posOffset>277495</wp:posOffset>
                </wp:positionV>
                <wp:extent cx="667385" cy="374015"/>
                <wp:effectExtent l="89535" t="5715" r="69850" b="0"/>
                <wp:wrapNone/>
                <wp:docPr id="7" name="Arrow: Lef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088733" flipH="1" flipV="1">
                          <a:off x="0" y="0"/>
                          <a:ext cx="667385" cy="374015"/>
                        </a:xfrm>
                        <a:prstGeom prst="leftArrow">
                          <a:avLst/>
                        </a:prstGeom>
                        <a:solidFill>
                          <a:srgbClr val="CC9DD8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59A464DD" id="Arrow: Left 7" o:spid="_x0000_s1026" type="#_x0000_t66" style="position:absolute;margin-left:459pt;margin-top:21.85pt;width:52.55pt;height:29.45pt;rotation:3373720fd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" adj="6053" fillcolor="#cc9dd8" strokecolor="#7030a0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310F938D" wp14:editId="252B40C6">
                <wp:simplePos x="0" y="0"/>
                <wp:positionH relativeFrom="column">
                  <wp:posOffset>3395630</wp:posOffset>
                </wp:positionH>
                <wp:positionV relativeFrom="paragraph">
                  <wp:posOffset>281742</wp:posOffset>
                </wp:positionV>
                <wp:extent cx="667881" cy="374023"/>
                <wp:effectExtent l="51435" t="24765" r="107950" b="0"/>
                <wp:wrapNone/>
                <wp:docPr id="28" name="Arrow: Left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521868" flipH="1" flipV="1">
                          <a:off x="0" y="0"/>
                          <a:ext cx="667881" cy="374023"/>
                        </a:xfrm>
                        <a:prstGeom prst="leftArrow">
                          <a:avLst/>
                        </a:prstGeom>
                        <a:solidFill>
                          <a:srgbClr val="CC9DD8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2F502C0B" id="Arrow: Left 28" o:spid="_x0000_s1026" type="#_x0000_t66" style="position:absolute;margin-left:267.35pt;margin-top:22.2pt;width:52.6pt;height:29.45pt;rotation:8215886fd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" adj="6048" fillcolor="#cc9dd8" strokecolor="#7030a0" strokeweight="1pt"/>
            </w:pict>
          </mc:Fallback>
        </mc:AlternateContent>
      </w:r>
    </w:p>
    <w:p w14:paraId="5FE4D98D" w14:textId="7188192D" w:rsidR="003E54D1" w:rsidRPr="003E54D1" w:rsidRDefault="003E54D1" w:rsidP="003E54D1"/>
    <w:p w14:paraId="2A6126E5" w14:textId="356C9C08" w:rsidR="003E54D1" w:rsidRPr="003E54D1" w:rsidRDefault="007A153A" w:rsidP="003E54D1">
      <w:r>
        <w:rPr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37683AEF" wp14:editId="74A93DC8">
                <wp:simplePos x="0" y="0"/>
                <wp:positionH relativeFrom="margin">
                  <wp:posOffset>6129655</wp:posOffset>
                </wp:positionH>
                <wp:positionV relativeFrom="paragraph">
                  <wp:posOffset>29845</wp:posOffset>
                </wp:positionV>
                <wp:extent cx="3877076" cy="1870877"/>
                <wp:effectExtent l="19050" t="19050" r="28575" b="1524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7076" cy="1870877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F7658" w14:textId="2FC18436" w:rsidR="00D57F90" w:rsidRPr="002524AA" w:rsidRDefault="00D57F90" w:rsidP="002524AA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15" w:name="_Hlk68095059"/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Independent tribunals charged with pronouncing on contractual rights and obligations do not follow the same set of rules. (</w:t>
                            </w:r>
                            <w:r w:rsidR="004D11FA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Scholars argue that tribunals fuel uncertainty in arbitral awards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  <w:bookmarkEnd w:id="15"/>
                          <w:p w14:paraId="6878A9AB" w14:textId="128BF12D" w:rsidR="00A5639F" w:rsidRPr="00A13C17" w:rsidRDefault="00A5639F" w:rsidP="002524AA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723C36C5" w14:textId="77777777" w:rsidR="007A153A" w:rsidRPr="00A13C17" w:rsidRDefault="007A153A" w:rsidP="002524AA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683AEF" id="Oval 19" o:spid="_x0000_s1031" style="position:absolute;margin-left:482.65pt;margin-top:2.35pt;width:305.3pt;height:147.3pt;z-index:2516582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" fillcolor="#fff2cc [663]" strokecolor="#96f" strokeweight="2.25pt">
                <v:stroke joinstyle="miter"/>
                <v:textbox>
                  <w:txbxContent>
                    <w:p w14:paraId="3A9F7658" w14:textId="2FC18436" w:rsidR="00D57F90" w:rsidRPr="002524AA" w:rsidRDefault="00D57F90" w:rsidP="002524AA">
                      <w:pPr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bookmarkStart w:id="16" w:name="_Hlk68095059"/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Independent tribunals charged with pronouncing on contractual rights and obligations do not follow the same set of rules. (</w:t>
                      </w:r>
                      <w:r w:rsidR="004D11FA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Scholars argue that tribunals fuel uncertainty in arbitral awards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  <w:bookmarkEnd w:id="16"/>
                    <w:p w14:paraId="6878A9AB" w14:textId="128BF12D" w:rsidR="00A5639F" w:rsidRPr="00A13C17" w:rsidRDefault="00A5639F" w:rsidP="002524AA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723C36C5" w14:textId="77777777" w:rsidR="007A153A" w:rsidRPr="00A13C17" w:rsidRDefault="007A153A" w:rsidP="002524AA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1A1BA0B6" wp14:editId="5F8CB9F8">
                <wp:simplePos x="0" y="0"/>
                <wp:positionH relativeFrom="margin">
                  <wp:posOffset>0</wp:posOffset>
                </wp:positionH>
                <wp:positionV relativeFrom="paragraph">
                  <wp:posOffset>31667</wp:posOffset>
                </wp:positionV>
                <wp:extent cx="3877076" cy="1870877"/>
                <wp:effectExtent l="19050" t="19050" r="28575" b="152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7076" cy="1870877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578A6D" w14:textId="14BA00D2" w:rsidR="007A153A" w:rsidRPr="002524AA" w:rsidRDefault="00D57F90" w:rsidP="007A153A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17" w:name="_Hlk68095018"/>
                            <w:bookmarkStart w:id="18" w:name="_Hlk68095019"/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Balancing host state powers and protecting international investments is difficult</w:t>
                            </w:r>
                            <w:bookmarkEnd w:id="17"/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1BA0B6" id="Oval 18" o:spid="_x0000_s1032" style="position:absolute;margin-left:0;margin-top:2.5pt;width:305.3pt;height:147.3pt;z-index:25165827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" fillcolor="#fff2cc [663]" strokecolor="#96f" strokeweight="2.25pt">
                <v:stroke joinstyle="miter"/>
                <v:textbox>
                  <w:txbxContent>
                    <w:p w14:paraId="3F578A6D" w14:textId="14BA00D2" w:rsidR="007A153A" w:rsidRPr="002524AA" w:rsidRDefault="00D57F90" w:rsidP="007A153A">
                      <w:pPr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bookmarkStart w:id="19" w:name="_Hlk68095018"/>
                      <w:bookmarkStart w:id="20" w:name="_Hlk68095019"/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Balancing host state powers and protecting international investments is difficult</w:t>
                      </w:r>
                      <w:bookmarkEnd w:id="19"/>
                      <w:bookmarkEnd w:id="20"/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546EBF02" w14:textId="0F896280" w:rsidR="003E54D1" w:rsidRPr="003E54D1" w:rsidRDefault="003E54D1" w:rsidP="003E54D1"/>
    <w:p w14:paraId="7464303D" w14:textId="471F3E38" w:rsidR="003E54D1" w:rsidRDefault="003E54D1" w:rsidP="003E54D1"/>
    <w:p w14:paraId="62A6676A" w14:textId="5814AF7D" w:rsidR="003E54D1" w:rsidRDefault="003E54D1">
      <w:r>
        <w:br w:type="page"/>
      </w:r>
    </w:p>
    <w:p w14:paraId="61F31E2E" w14:textId="2F385C84" w:rsidR="003E54D1" w:rsidRDefault="00B334B4" w:rsidP="003E54D1">
      <w:pPr>
        <w:jc w:val="right"/>
      </w:pPr>
      <w:r w:rsidRPr="003E54D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61E6952" wp14:editId="1604F8E8">
                <wp:simplePos x="0" y="0"/>
                <wp:positionH relativeFrom="margin">
                  <wp:align>center</wp:align>
                </wp:positionH>
                <wp:positionV relativeFrom="paragraph">
                  <wp:posOffset>18766</wp:posOffset>
                </wp:positionV>
                <wp:extent cx="5181600" cy="388620"/>
                <wp:effectExtent l="0" t="0" r="0" b="0"/>
                <wp:wrapNone/>
                <wp:docPr id="22" name="objec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1600" cy="3886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0A2D115" w14:textId="337E84E7" w:rsidR="00B334B4" w:rsidRPr="00523215" w:rsidRDefault="003E54D1" w:rsidP="009C4EE4">
                            <w:pPr>
                              <w:spacing w:before="26" w:line="562" w:lineRule="exact"/>
                              <w:ind w:left="14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pacing w:val="10"/>
                                <w:kern w:val="24"/>
                                <w:sz w:val="56"/>
                                <w:szCs w:val="56"/>
                              </w:rPr>
                            </w:pPr>
                            <w:r w:rsidRPr="00523215">
                              <w:rPr>
                                <w:rFonts w:ascii="Arial" w:hAnsi="Arial" w:cs="Arial"/>
                                <w:b/>
                                <w:bCs/>
                                <w:spacing w:val="8"/>
                                <w:kern w:val="24"/>
                                <w:sz w:val="56"/>
                                <w:szCs w:val="56"/>
                              </w:rPr>
                              <w:t>R</w:t>
                            </w:r>
                            <w:r w:rsidR="003E72A1">
                              <w:rPr>
                                <w:rFonts w:ascii="Arial" w:hAnsi="Arial" w:cs="Arial"/>
                                <w:b/>
                                <w:bCs/>
                                <w:spacing w:val="8"/>
                                <w:kern w:val="24"/>
                                <w:sz w:val="56"/>
                                <w:szCs w:val="56"/>
                              </w:rPr>
                              <w:t>esearch</w:t>
                            </w:r>
                            <w:r w:rsidR="00B334B4" w:rsidRPr="00523215">
                              <w:rPr>
                                <w:rFonts w:ascii="Arial" w:hAnsi="Arial" w:cs="Arial"/>
                                <w:b/>
                                <w:bCs/>
                                <w:spacing w:val="8"/>
                                <w:kern w:val="24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3E72A1">
                              <w:rPr>
                                <w:rFonts w:ascii="Arial" w:hAnsi="Arial" w:cs="Arial"/>
                                <w:b/>
                                <w:bCs/>
                                <w:spacing w:val="10"/>
                                <w:kern w:val="24"/>
                                <w:sz w:val="56"/>
                                <w:szCs w:val="56"/>
                              </w:rPr>
                              <w:t>chronology</w:t>
                            </w:r>
                          </w:p>
                        </w:txbxContent>
                      </wps:txbx>
                      <wps:bodyPr vert="horz" wrap="square" lIns="0" tIns="1651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1E6952" id="object 2" o:spid="_x0000_s1033" type="#_x0000_t202" style="position:absolute;left:0;text-align:left;margin-left:0;margin-top:1.5pt;width:408pt;height:30.6pt;z-index:25165824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" filled="f" stroked="f">
                <v:textbox style="mso-fit-shape-to-text:t" inset="0,1.3pt,0,0">
                  <w:txbxContent>
                    <w:p w14:paraId="20A2D115" w14:textId="337E84E7" w:rsidR="00B334B4" w:rsidRPr="00523215" w:rsidRDefault="003E54D1" w:rsidP="009C4EE4">
                      <w:pPr>
                        <w:spacing w:before="26" w:line="562" w:lineRule="exact"/>
                        <w:ind w:left="14"/>
                        <w:jc w:val="center"/>
                        <w:rPr>
                          <w:rFonts w:ascii="Arial" w:hAnsi="Arial" w:cs="Arial"/>
                          <w:b/>
                          <w:bCs/>
                          <w:spacing w:val="10"/>
                          <w:kern w:val="24"/>
                          <w:sz w:val="56"/>
                          <w:szCs w:val="56"/>
                        </w:rPr>
                      </w:pPr>
                      <w:r w:rsidRPr="00523215">
                        <w:rPr>
                          <w:rFonts w:ascii="Arial" w:hAnsi="Arial" w:cs="Arial"/>
                          <w:b/>
                          <w:bCs/>
                          <w:spacing w:val="8"/>
                          <w:kern w:val="24"/>
                          <w:sz w:val="56"/>
                          <w:szCs w:val="56"/>
                        </w:rPr>
                        <w:t>R</w:t>
                      </w:r>
                      <w:r w:rsidR="003E72A1">
                        <w:rPr>
                          <w:rFonts w:ascii="Arial" w:hAnsi="Arial" w:cs="Arial"/>
                          <w:b/>
                          <w:bCs/>
                          <w:spacing w:val="8"/>
                          <w:kern w:val="24"/>
                          <w:sz w:val="56"/>
                          <w:szCs w:val="56"/>
                        </w:rPr>
                        <w:t>esearch</w:t>
                      </w:r>
                      <w:r w:rsidR="00B334B4" w:rsidRPr="00523215">
                        <w:rPr>
                          <w:rFonts w:ascii="Arial" w:hAnsi="Arial" w:cs="Arial"/>
                          <w:b/>
                          <w:bCs/>
                          <w:spacing w:val="8"/>
                          <w:kern w:val="24"/>
                          <w:sz w:val="56"/>
                          <w:szCs w:val="56"/>
                        </w:rPr>
                        <w:t xml:space="preserve"> </w:t>
                      </w:r>
                      <w:r w:rsidR="003E72A1">
                        <w:rPr>
                          <w:rFonts w:ascii="Arial" w:hAnsi="Arial" w:cs="Arial"/>
                          <w:b/>
                          <w:bCs/>
                          <w:spacing w:val="10"/>
                          <w:kern w:val="24"/>
                          <w:sz w:val="56"/>
                          <w:szCs w:val="56"/>
                        </w:rPr>
                        <w:t>chron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C500FC" w14:textId="1273DD19" w:rsidR="003E54D1" w:rsidRDefault="009C4EE4" w:rsidP="003E54D1">
      <w:pPr>
        <w:ind w:firstLine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26467ABA" wp14:editId="57CD8E7C">
                <wp:simplePos x="0" y="0"/>
                <wp:positionH relativeFrom="margin">
                  <wp:align>center</wp:align>
                </wp:positionH>
                <wp:positionV relativeFrom="paragraph">
                  <wp:posOffset>183524</wp:posOffset>
                </wp:positionV>
                <wp:extent cx="8594090" cy="580390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4090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A76F21" w14:textId="5A6A2A03" w:rsidR="00B334B4" w:rsidRPr="00523215" w:rsidRDefault="00B334B4" w:rsidP="009C4EE4">
                            <w:pPr>
                              <w:jc w:val="center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523215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Show how the research field has developed over time</w:t>
                            </w:r>
                            <w:r w:rsidR="00D020EB" w:rsidRPr="00523215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.</w:t>
                            </w:r>
                          </w:p>
                          <w:p w14:paraId="17983DAD" w14:textId="5B221971" w:rsidR="00B334B4" w:rsidRPr="00B334B4" w:rsidRDefault="00B334B4" w:rsidP="009C4EE4">
                            <w:pPr>
                              <w:jc w:val="center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67ABA" id="_x0000_s1034" type="#_x0000_t202" style="position:absolute;left:0;text-align:left;margin-left:0;margin-top:14.45pt;width:676.7pt;height:45.7pt;z-index:25165824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" stroked="f">
                <v:textbox>
                  <w:txbxContent>
                    <w:p w14:paraId="14A76F21" w14:textId="5A6A2A03" w:rsidR="00B334B4" w:rsidRPr="00523215" w:rsidRDefault="00B334B4" w:rsidP="009C4EE4">
                      <w:pPr>
                        <w:jc w:val="center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523215">
                        <w:rPr>
                          <w:rFonts w:ascii="Arial" w:hAnsi="Arial" w:cs="Arial"/>
                          <w:sz w:val="48"/>
                          <w:szCs w:val="48"/>
                        </w:rPr>
                        <w:t>Show how the research field has developed over time</w:t>
                      </w:r>
                      <w:r w:rsidR="00D020EB" w:rsidRPr="00523215">
                        <w:rPr>
                          <w:rFonts w:ascii="Arial" w:hAnsi="Arial" w:cs="Arial"/>
                          <w:sz w:val="48"/>
                          <w:szCs w:val="48"/>
                        </w:rPr>
                        <w:t>.</w:t>
                      </w:r>
                    </w:p>
                    <w:p w14:paraId="17983DAD" w14:textId="5B221971" w:rsidR="00B334B4" w:rsidRPr="00B334B4" w:rsidRDefault="00B334B4" w:rsidP="009C4EE4">
                      <w:pPr>
                        <w:jc w:val="center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334B4"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0D31A7D1" wp14:editId="03E0105B">
                <wp:simplePos x="0" y="0"/>
                <wp:positionH relativeFrom="margin">
                  <wp:align>center</wp:align>
                </wp:positionH>
                <wp:positionV relativeFrom="paragraph">
                  <wp:posOffset>2227248</wp:posOffset>
                </wp:positionV>
                <wp:extent cx="9207610" cy="982815"/>
                <wp:effectExtent l="19050" t="19050" r="12700" b="27305"/>
                <wp:wrapNone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7610" cy="982815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EAE444" w14:textId="48553796" w:rsidR="00B334B4" w:rsidRPr="002524AA" w:rsidRDefault="004D11FA" w:rsidP="00B334B4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21" w:name="_Hlk68095107"/>
                            <w:bookmarkStart w:id="22" w:name="_Hlk68095108"/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C</w:t>
                            </w:r>
                            <w:r w:rsidR="00A5639F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ustomary international law favors capital exporting/developed countries’ investors at the expense of developing/capital importing countries</w:t>
                            </w:r>
                            <w:bookmarkEnd w:id="21"/>
                            <w:bookmarkEnd w:id="22"/>
                            <w:r w:rsidR="002524AA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31A7D1" id="Rectangle: Rounded Corners 25" o:spid="_x0000_s1035" style="position:absolute;left:0;text-align:left;margin-left:0;margin-top:175.35pt;width:725pt;height:77.4pt;z-index:251658267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" fillcolor="#fff2cc [663]" strokecolor="#96f" strokeweight="2.25pt">
                <v:stroke joinstyle="miter"/>
                <v:textbox>
                  <w:txbxContent>
                    <w:p w14:paraId="79EAE444" w14:textId="48553796" w:rsidR="00B334B4" w:rsidRPr="002524AA" w:rsidRDefault="004D11FA" w:rsidP="00B334B4">
                      <w:pPr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bookmarkStart w:id="23" w:name="_Hlk68095107"/>
                      <w:bookmarkStart w:id="24" w:name="_Hlk68095108"/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C</w:t>
                      </w:r>
                      <w:r w:rsidR="00A5639F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ustomary international law favors capital exporting/developed countries’ investors at the expense of developing/capital importing countries</w:t>
                      </w:r>
                      <w:bookmarkEnd w:id="23"/>
                      <w:bookmarkEnd w:id="24"/>
                      <w:r w:rsidR="002524AA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334B4"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16F7E63B" wp14:editId="45E0165A">
                <wp:simplePos x="0" y="0"/>
                <wp:positionH relativeFrom="column">
                  <wp:posOffset>269516</wp:posOffset>
                </wp:positionH>
                <wp:positionV relativeFrom="paragraph">
                  <wp:posOffset>985630</wp:posOffset>
                </wp:positionV>
                <wp:extent cx="9207610" cy="982815"/>
                <wp:effectExtent l="19050" t="19050" r="12700" b="27305"/>
                <wp:wrapNone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7610" cy="982815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7695EE" w14:textId="0DBC741D" w:rsidR="00B334B4" w:rsidRPr="002524AA" w:rsidRDefault="004D11FA" w:rsidP="00B334B4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25" w:name="_Hlk68095099"/>
                            <w:bookmarkStart w:id="26" w:name="_Hlk68095100"/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Under c</w:t>
                            </w:r>
                            <w:r w:rsidR="00A5639F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ustomary international law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which </w:t>
                            </w:r>
                            <w:r w:rsidR="00A5639F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appl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ied</w:t>
                            </w:r>
                            <w:r w:rsidR="00A5639F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to international investments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, investors can invoke protections against host state activities</w:t>
                            </w:r>
                            <w:bookmarkEnd w:id="25"/>
                            <w:bookmarkEnd w:id="26"/>
                            <w:r w:rsidR="002524AA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F7E63B" id="Rectangle: Rounded Corners 24" o:spid="_x0000_s1036" style="position:absolute;left:0;text-align:left;margin-left:21.2pt;margin-top:77.6pt;width:725pt;height:77.4pt;z-index:25165826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" fillcolor="#fff2cc [663]" strokecolor="#96f" strokeweight="2.25pt">
                <v:stroke joinstyle="miter"/>
                <v:textbox>
                  <w:txbxContent>
                    <w:p w14:paraId="177695EE" w14:textId="0DBC741D" w:rsidR="00B334B4" w:rsidRPr="002524AA" w:rsidRDefault="004D11FA" w:rsidP="00B334B4">
                      <w:pPr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bookmarkStart w:id="27" w:name="_Hlk68095099"/>
                      <w:bookmarkStart w:id="28" w:name="_Hlk68095100"/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Under c</w:t>
                      </w:r>
                      <w:r w:rsidR="00A5639F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ustomary international law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which </w:t>
                      </w:r>
                      <w:r w:rsidR="00A5639F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appl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ied</w:t>
                      </w:r>
                      <w:r w:rsidR="00A5639F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to international investments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, investors can invoke protections against host state activities</w:t>
                      </w:r>
                      <w:bookmarkEnd w:id="27"/>
                      <w:bookmarkEnd w:id="28"/>
                      <w:r w:rsidR="002524AA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B880D0" w14:textId="6B5F2EA6" w:rsidR="00B334B4" w:rsidRPr="00B334B4" w:rsidRDefault="00B334B4" w:rsidP="00B334B4"/>
    <w:p w14:paraId="0B43F682" w14:textId="48B1046E" w:rsidR="00B334B4" w:rsidRPr="00B334B4" w:rsidRDefault="00B334B4" w:rsidP="00B334B4"/>
    <w:p w14:paraId="4A959359" w14:textId="37E094B8" w:rsidR="00B334B4" w:rsidRPr="00B334B4" w:rsidRDefault="00B334B4" w:rsidP="00B334B4"/>
    <w:p w14:paraId="01CAD7DB" w14:textId="1F69B609" w:rsidR="00B334B4" w:rsidRPr="00B334B4" w:rsidRDefault="00B334B4" w:rsidP="00B334B4"/>
    <w:p w14:paraId="505B9389" w14:textId="289A657F" w:rsidR="00B334B4" w:rsidRPr="00B334B4" w:rsidRDefault="00B334B4" w:rsidP="00B334B4"/>
    <w:p w14:paraId="254AED2A" w14:textId="0698533D" w:rsidR="00B334B4" w:rsidRPr="00B334B4" w:rsidRDefault="00B334B4" w:rsidP="00B334B4">
      <w:r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664A2E7C" wp14:editId="40C64360">
                <wp:simplePos x="0" y="0"/>
                <wp:positionH relativeFrom="column">
                  <wp:posOffset>367665</wp:posOffset>
                </wp:positionH>
                <wp:positionV relativeFrom="paragraph">
                  <wp:posOffset>234950</wp:posOffset>
                </wp:positionV>
                <wp:extent cx="497840" cy="533814"/>
                <wp:effectExtent l="1270" t="0" r="17780" b="36830"/>
                <wp:wrapNone/>
                <wp:docPr id="29" name="Arrow: Pentago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97840" cy="533814"/>
                        </a:xfrm>
                        <a:prstGeom prst="homePlate">
                          <a:avLst/>
                        </a:prstGeom>
                        <a:solidFill>
                          <a:srgbClr val="9966FF"/>
                        </a:solidFill>
                        <a:ln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0D48B422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29" o:spid="_x0000_s1026" type="#_x0000_t15" style="position:absolute;margin-left:28.95pt;margin-top:18.5pt;width:39.2pt;height:42.05pt;rotation: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" adj="10800" fillcolor="#96f" strokecolor="#96f" strokeweight="1pt"/>
            </w:pict>
          </mc:Fallback>
        </mc:AlternateContent>
      </w:r>
    </w:p>
    <w:p w14:paraId="7CA135A6" w14:textId="03D5D0F9" w:rsidR="00B334B4" w:rsidRPr="00B334B4" w:rsidRDefault="00B334B4" w:rsidP="00B334B4"/>
    <w:p w14:paraId="7FEA9493" w14:textId="6FA8764D" w:rsidR="00B334B4" w:rsidRPr="00B334B4" w:rsidRDefault="00B334B4" w:rsidP="00B334B4"/>
    <w:p w14:paraId="343A2C67" w14:textId="22FA6172" w:rsidR="00B334B4" w:rsidRPr="00B334B4" w:rsidRDefault="00B334B4" w:rsidP="00B334B4"/>
    <w:p w14:paraId="7055DB65" w14:textId="4A679633" w:rsidR="00B334B4" w:rsidRPr="00B334B4" w:rsidRDefault="00B334B4" w:rsidP="00B334B4"/>
    <w:p w14:paraId="1A7D6788" w14:textId="02FA0D9B" w:rsidR="00B334B4" w:rsidRPr="00B334B4" w:rsidRDefault="00F15B57" w:rsidP="00B334B4">
      <w:r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7940BA0C" wp14:editId="11139B0F">
                <wp:simplePos x="0" y="0"/>
                <wp:positionH relativeFrom="column">
                  <wp:posOffset>385605</wp:posOffset>
                </wp:positionH>
                <wp:positionV relativeFrom="paragraph">
                  <wp:posOffset>43975</wp:posOffset>
                </wp:positionV>
                <wp:extent cx="482916" cy="533400"/>
                <wp:effectExtent l="0" t="6350" r="25400" b="44450"/>
                <wp:wrapNone/>
                <wp:docPr id="30" name="Arrow: Pentagon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82916" cy="533400"/>
                        </a:xfrm>
                        <a:prstGeom prst="homePlate">
                          <a:avLst/>
                        </a:prstGeom>
                        <a:solidFill>
                          <a:srgbClr val="9966FF"/>
                        </a:solidFill>
                        <a:ln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7F6C3B1C" id="Arrow: Pentagon 30" o:spid="_x0000_s1026" type="#_x0000_t15" style="position:absolute;margin-left:30.35pt;margin-top:3.45pt;width:38pt;height:42pt;rotation:9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" adj="10800" fillcolor="#96f" strokecolor="#96f" strokeweight="1pt"/>
            </w:pict>
          </mc:Fallback>
        </mc:AlternateContent>
      </w:r>
    </w:p>
    <w:p w14:paraId="1D6347F8" w14:textId="125574B7" w:rsidR="00B334B4" w:rsidRDefault="00B334B4" w:rsidP="00B334B4"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198A00A4" wp14:editId="7FD694B1">
                <wp:simplePos x="0" y="0"/>
                <wp:positionH relativeFrom="margin">
                  <wp:align>center</wp:align>
                </wp:positionH>
                <wp:positionV relativeFrom="paragraph">
                  <wp:posOffset>25869</wp:posOffset>
                </wp:positionV>
                <wp:extent cx="9207610" cy="982815"/>
                <wp:effectExtent l="19050" t="19050" r="12700" b="27305"/>
                <wp:wrapNone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7610" cy="982815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5DEE9E" w14:textId="77777777" w:rsidR="002524AA" w:rsidRDefault="002524AA" w:rsidP="002524AA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29" w:name="_Hlk68095114"/>
                          </w:p>
                          <w:p w14:paraId="30F16A56" w14:textId="6941CCE2" w:rsidR="00D57F90" w:rsidRPr="002524AA" w:rsidRDefault="004D11FA" w:rsidP="002524AA">
                            <w:pPr>
                              <w:spacing w:line="276" w:lineRule="auto"/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E</w:t>
                            </w:r>
                            <w:r w:rsidR="00A5639F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xpropriati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o</w:t>
                            </w:r>
                            <w:r w:rsidR="00A5639F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n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of</w:t>
                            </w:r>
                            <w:r w:rsidR="00A5639F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international investments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led to calls for better investment protection</w:t>
                            </w:r>
                            <w:r w:rsid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/ </w:t>
                            </w:r>
                            <w:r w:rsid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e</w:t>
                            </w:r>
                            <w:r w:rsidR="00D57F90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mergence of bilateral investment treaties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and investment contracts</w:t>
                            </w:r>
                            <w:r w:rsid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  <w:bookmarkEnd w:id="29"/>
                          <w:p w14:paraId="7315D343" w14:textId="3889442D" w:rsidR="00B334B4" w:rsidRPr="00B334B4" w:rsidRDefault="00B334B4" w:rsidP="00B334B4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8A00A4" id="Rectangle: Rounded Corners 26" o:spid="_x0000_s1037" style="position:absolute;margin-left:0;margin-top:2.05pt;width:725pt;height:77.4pt;z-index:2516582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" fillcolor="#fff2cc [663]" strokecolor="#96f" strokeweight="2.25pt">
                <v:stroke joinstyle="miter"/>
                <v:textbox>
                  <w:txbxContent>
                    <w:p w14:paraId="1C5DEE9E" w14:textId="77777777" w:rsidR="002524AA" w:rsidRDefault="002524AA" w:rsidP="002524AA">
                      <w:p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bookmarkStart w:id="30" w:name="_Hlk68095114"/>
                    </w:p>
                    <w:p w14:paraId="30F16A56" w14:textId="6941CCE2" w:rsidR="00D57F90" w:rsidRPr="002524AA" w:rsidRDefault="004D11FA" w:rsidP="002524AA">
                      <w:pPr>
                        <w:spacing w:line="276" w:lineRule="auto"/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E</w:t>
                      </w:r>
                      <w:r w:rsidR="00A5639F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xpropriati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o</w:t>
                      </w:r>
                      <w:r w:rsidR="00A5639F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n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of</w:t>
                      </w:r>
                      <w:r w:rsidR="00A5639F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international investments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led to calls for better investment protection</w:t>
                      </w:r>
                      <w:r w:rsid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/ </w:t>
                      </w:r>
                      <w:r w:rsid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e</w:t>
                      </w:r>
                      <w:r w:rsidR="00D57F90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mergence of bilateral investment treaties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and investment contracts</w:t>
                      </w:r>
                      <w:r w:rsid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  <w:bookmarkEnd w:id="30"/>
                    <w:p w14:paraId="7315D343" w14:textId="3889442D" w:rsidR="00B334B4" w:rsidRPr="00B334B4" w:rsidRDefault="00B334B4" w:rsidP="00B334B4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CE6FE21" w14:textId="1C365341" w:rsidR="00B334B4" w:rsidRDefault="009C4EE4" w:rsidP="00B334B4">
      <w:pPr>
        <w:tabs>
          <w:tab w:val="left" w:pos="882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B22436F" wp14:editId="31BF2BD8">
                <wp:simplePos x="0" y="0"/>
                <wp:positionH relativeFrom="column">
                  <wp:posOffset>365138</wp:posOffset>
                </wp:positionH>
                <wp:positionV relativeFrom="paragraph">
                  <wp:posOffset>654756</wp:posOffset>
                </wp:positionV>
                <wp:extent cx="566336" cy="533814"/>
                <wp:effectExtent l="0" t="2857" r="21907" b="40958"/>
                <wp:wrapNone/>
                <wp:docPr id="31" name="Arrow: Pentagon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66336" cy="533814"/>
                        </a:xfrm>
                        <a:prstGeom prst="homePlate">
                          <a:avLst/>
                        </a:prstGeom>
                        <a:solidFill>
                          <a:srgbClr val="9966FF"/>
                        </a:solidFill>
                        <a:ln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56010774" id="Arrow: Pentagon 31" o:spid="_x0000_s1026" type="#_x0000_t15" style="position:absolute;margin-left:28.75pt;margin-top:51.55pt;width:44.6pt;height:42.05pt;rotation:90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" adj="11420" fillcolor="#96f" strokecolor="#96f" strokeweight="1pt"/>
            </w:pict>
          </mc:Fallback>
        </mc:AlternateContent>
      </w:r>
      <w:r w:rsidR="00B334B4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586834B" wp14:editId="0E01CA0D">
                <wp:simplePos x="0" y="0"/>
                <wp:positionH relativeFrom="margin">
                  <wp:align>center</wp:align>
                </wp:positionH>
                <wp:positionV relativeFrom="paragraph">
                  <wp:posOffset>949352</wp:posOffset>
                </wp:positionV>
                <wp:extent cx="9207610" cy="982815"/>
                <wp:effectExtent l="19050" t="19050" r="12700" b="27305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7610" cy="982815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6DEE0A" w14:textId="0D73B9E6" w:rsidR="00B334B4" w:rsidRPr="002524AA" w:rsidRDefault="004D11FA" w:rsidP="00B334B4">
                            <w:pPr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31" w:name="_Hlk68095120"/>
                            <w:bookmarkStart w:id="32" w:name="_Hlk68095121"/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To protect their sovereignty, c</w:t>
                            </w:r>
                            <w:r w:rsidR="00D57F90"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apital importing states starts renegotiating/ abandoning investment treatie</w:t>
                            </w:r>
                            <w:r w:rsidRP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s</w:t>
                            </w:r>
                            <w:bookmarkEnd w:id="31"/>
                            <w:bookmarkEnd w:id="32"/>
                            <w:r w:rsidR="002524AA">
                              <w:rPr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86834B" id="Rectangle: Rounded Corners 27" o:spid="_x0000_s1038" style="position:absolute;margin-left:0;margin-top:74.75pt;width:725pt;height:77.4pt;z-index:25165824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" fillcolor="#fff2cc [663]" strokecolor="#96f" strokeweight="2.25pt">
                <v:stroke joinstyle="miter"/>
                <v:textbox>
                  <w:txbxContent>
                    <w:p w14:paraId="396DEE0A" w14:textId="0D73B9E6" w:rsidR="00B334B4" w:rsidRPr="002524AA" w:rsidRDefault="004D11FA" w:rsidP="00B334B4">
                      <w:pPr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bookmarkStart w:id="33" w:name="_Hlk68095120"/>
                      <w:bookmarkStart w:id="34" w:name="_Hlk68095121"/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To protect their sovereignty, c</w:t>
                      </w:r>
                      <w:r w:rsidR="00D57F90"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apital importing states starts renegotiating/ abandoning investment treatie</w:t>
                      </w:r>
                      <w:r w:rsidRP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s</w:t>
                      </w:r>
                      <w:bookmarkEnd w:id="33"/>
                      <w:bookmarkEnd w:id="34"/>
                      <w:r w:rsidR="002524AA">
                        <w:rPr>
                          <w:color w:val="000000" w:themeColor="text1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28FEA18" w14:textId="68ACA1AB" w:rsidR="009C4EE4" w:rsidRPr="009C4EE4" w:rsidRDefault="009C4EE4" w:rsidP="009C4EE4"/>
    <w:p w14:paraId="7A9C2515" w14:textId="7193E46E" w:rsidR="009C4EE4" w:rsidRPr="009C4EE4" w:rsidRDefault="009C4EE4" w:rsidP="009C4EE4"/>
    <w:p w14:paraId="7C471CFD" w14:textId="4F3006C0" w:rsidR="009C4EE4" w:rsidRPr="009C4EE4" w:rsidRDefault="009C4EE4" w:rsidP="009C4EE4"/>
    <w:p w14:paraId="007FE2DF" w14:textId="452F46CC" w:rsidR="009C4EE4" w:rsidRPr="009C4EE4" w:rsidRDefault="009C4EE4" w:rsidP="009C4EE4"/>
    <w:p w14:paraId="41BBEC62" w14:textId="61683C99" w:rsidR="009C4EE4" w:rsidRPr="009C4EE4" w:rsidRDefault="009C4EE4" w:rsidP="009C4EE4"/>
    <w:p w14:paraId="76E9A0FB" w14:textId="7BD1B07F" w:rsidR="009C4EE4" w:rsidRPr="009C4EE4" w:rsidRDefault="009C4EE4" w:rsidP="009C4EE4"/>
    <w:p w14:paraId="366CE6F5" w14:textId="0AE5115C" w:rsidR="009C4EE4" w:rsidRDefault="009C4EE4" w:rsidP="009C4EE4"/>
    <w:p w14:paraId="10D7AD6C" w14:textId="68346DF2" w:rsidR="009C4EE4" w:rsidRDefault="003D1047" w:rsidP="009C4EE4">
      <w:pPr>
        <w:tabs>
          <w:tab w:val="left" w:pos="1953"/>
        </w:tabs>
      </w:pPr>
      <w:r w:rsidRPr="009C4EE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4B26499" wp14:editId="75B0FA42">
                <wp:simplePos x="0" y="0"/>
                <wp:positionH relativeFrom="margin">
                  <wp:posOffset>758825</wp:posOffset>
                </wp:positionH>
                <wp:positionV relativeFrom="paragraph">
                  <wp:posOffset>13117</wp:posOffset>
                </wp:positionV>
                <wp:extent cx="8427913" cy="1123315"/>
                <wp:effectExtent l="0" t="0" r="0" b="0"/>
                <wp:wrapNone/>
                <wp:docPr id="6" name="objec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7913" cy="11233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3CD1CBA" w14:textId="3E9C7282" w:rsidR="009C4EE4" w:rsidRPr="00523215" w:rsidRDefault="003E72A1" w:rsidP="009C4EE4">
                            <w:pPr>
                              <w:spacing w:before="26"/>
                              <w:ind w:left="14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pacing w:val="6"/>
                                <w:kern w:val="24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6"/>
                                <w:kern w:val="24"/>
                                <w:sz w:val="56"/>
                                <w:szCs w:val="56"/>
                              </w:rPr>
                              <w:t>Debates and disagreements</w:t>
                            </w:r>
                          </w:p>
                        </w:txbxContent>
                      </wps:txbx>
                      <wps:bodyPr vert="horz" wrap="square" lIns="0" tIns="1651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B26499" id="object 6" o:spid="_x0000_s1039" type="#_x0000_t202" style="position:absolute;margin-left:59.75pt;margin-top:1.05pt;width:663.6pt;height:88.45pt;z-index:251658247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" filled="f" stroked="f">
                <v:textbox style="mso-fit-shape-to-text:t" inset="0,1.3pt,0,0">
                  <w:txbxContent>
                    <w:p w14:paraId="73CD1CBA" w14:textId="3E9C7282" w:rsidR="009C4EE4" w:rsidRPr="00523215" w:rsidRDefault="003E72A1" w:rsidP="009C4EE4">
                      <w:pPr>
                        <w:spacing w:before="26"/>
                        <w:ind w:left="14"/>
                        <w:jc w:val="center"/>
                        <w:rPr>
                          <w:rFonts w:ascii="Arial" w:hAnsi="Arial" w:cs="Arial"/>
                          <w:b/>
                          <w:bCs/>
                          <w:spacing w:val="6"/>
                          <w:kern w:val="24"/>
                          <w:sz w:val="56"/>
                          <w:szCs w:val="5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pacing w:val="6"/>
                          <w:kern w:val="24"/>
                          <w:sz w:val="56"/>
                          <w:szCs w:val="56"/>
                        </w:rPr>
                        <w:t>Debates and disagre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4EE4">
        <w:tab/>
      </w:r>
    </w:p>
    <w:p w14:paraId="00E36F8B" w14:textId="60D29849" w:rsidR="009C4EE4" w:rsidRDefault="003D1047">
      <w:r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516533C1" wp14:editId="0A290C54">
                <wp:simplePos x="0" y="0"/>
                <wp:positionH relativeFrom="margin">
                  <wp:posOffset>4908550</wp:posOffset>
                </wp:positionH>
                <wp:positionV relativeFrom="paragraph">
                  <wp:posOffset>1409700</wp:posOffset>
                </wp:positionV>
                <wp:extent cx="5040630" cy="3709670"/>
                <wp:effectExtent l="38100" t="57150" r="26670" b="6223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040630" cy="3709670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F75D06" w14:textId="6A2EA165" w:rsidR="004D11FA" w:rsidRPr="002524AA" w:rsidRDefault="004D11FA" w:rsidP="004D11FA">
                            <w:pPr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35" w:name="_Hlk68095191"/>
                            <w:r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 xml:space="preserve">Investors must consider that states are sovereign with powers that may enable them </w:t>
                            </w:r>
                            <w:r w:rsidR="002524AA"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to derogate</w:t>
                            </w:r>
                            <w:r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 xml:space="preserve"> from contractual terms</w:t>
                            </w:r>
                            <w:r w:rsid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  <w:p w14:paraId="678AA6C2" w14:textId="11FD7EA6" w:rsidR="000E1D37" w:rsidRPr="002524AA" w:rsidRDefault="004D11FA" w:rsidP="004D11FA">
                            <w:pPr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36" w:name="_Hlk68095225"/>
                            <w:bookmarkStart w:id="37" w:name="_Hlk68095226"/>
                            <w:bookmarkEnd w:id="35"/>
                            <w:r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Treaties, and non-uniform laws and contexts fuel uncertainties more than tribunals</w:t>
                            </w:r>
                            <w:bookmarkEnd w:id="36"/>
                            <w:bookmarkEnd w:id="37"/>
                            <w:r w:rsid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6533C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40" type="#_x0000_t13" style="position:absolute;margin-left:386.5pt;margin-top:111pt;width:396.9pt;height:292.1pt;flip:x;z-index:251658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" adj="13652" fillcolor="#fff2cc [663]" strokecolor="#96f" strokeweight="2.25pt">
                <v:textbox>
                  <w:txbxContent>
                    <w:p w14:paraId="76F75D06" w14:textId="6A2EA165" w:rsidR="004D11FA" w:rsidRPr="002524AA" w:rsidRDefault="004D11FA" w:rsidP="004D11FA">
                      <w:pPr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bookmarkStart w:id="38" w:name="_Hlk68095191"/>
                      <w:r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 xml:space="preserve">Investors must consider that states are sovereign with powers that may enable them </w:t>
                      </w:r>
                      <w:r w:rsidR="002524AA"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to derogate</w:t>
                      </w:r>
                      <w:r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 xml:space="preserve"> from contractual terms</w:t>
                      </w:r>
                      <w:r w:rsid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  <w:p w14:paraId="678AA6C2" w14:textId="11FD7EA6" w:rsidR="000E1D37" w:rsidRPr="002524AA" w:rsidRDefault="004D11FA" w:rsidP="004D11FA">
                      <w:pPr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bookmarkStart w:id="39" w:name="_Hlk68095225"/>
                      <w:bookmarkStart w:id="40" w:name="_Hlk68095226"/>
                      <w:bookmarkEnd w:id="38"/>
                      <w:r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Treaties, and non-uniform laws and contexts fuel uncertainties more than tribunals</w:t>
                      </w:r>
                      <w:bookmarkEnd w:id="39"/>
                      <w:bookmarkEnd w:id="40"/>
                      <w:r w:rsid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5A0AEEE" wp14:editId="7C2A4431">
                <wp:simplePos x="0" y="0"/>
                <wp:positionH relativeFrom="margin">
                  <wp:posOffset>-203200</wp:posOffset>
                </wp:positionH>
                <wp:positionV relativeFrom="paragraph">
                  <wp:posOffset>1404809</wp:posOffset>
                </wp:positionV>
                <wp:extent cx="5040630" cy="3710112"/>
                <wp:effectExtent l="19050" t="57150" r="26670" b="62230"/>
                <wp:wrapNone/>
                <wp:docPr id="33" name="Arrow: Righ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0630" cy="3710112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4EDF4D" w14:textId="021099C7" w:rsidR="004D11FA" w:rsidRPr="002524AA" w:rsidRDefault="004D11FA" w:rsidP="003225EA">
                            <w:pPr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41" w:name="_Hlk68095162"/>
                            <w:r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Investors and sovereign states are equal partners in investment contracts</w:t>
                            </w:r>
                            <w:r w:rsid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  <w:p w14:paraId="303BAFEE" w14:textId="51E80C15" w:rsidR="003225EA" w:rsidRPr="002524AA" w:rsidRDefault="004D11FA" w:rsidP="003225EA">
                            <w:pPr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42" w:name="_Hlk68095209"/>
                            <w:bookmarkStart w:id="43" w:name="_Hlk68095210"/>
                            <w:bookmarkEnd w:id="41"/>
                            <w:r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Tribunals fuel uncertainties in the field of international investment law</w:t>
                            </w:r>
                            <w:bookmarkEnd w:id="42"/>
                            <w:bookmarkEnd w:id="43"/>
                            <w:r w:rsid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0AEEE" id="Arrow: Right 33" o:spid="_x0000_s1041" type="#_x0000_t13" style="position:absolute;margin-left:-16pt;margin-top:110.6pt;width:396.9pt;height:292.1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" adj="13651" fillcolor="#fff2cc [663]" strokecolor="#96f" strokeweight="2.25pt">
                <v:textbox>
                  <w:txbxContent>
                    <w:p w14:paraId="104EDF4D" w14:textId="021099C7" w:rsidR="004D11FA" w:rsidRPr="002524AA" w:rsidRDefault="004D11FA" w:rsidP="003225EA">
                      <w:pPr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bookmarkStart w:id="44" w:name="_Hlk68095162"/>
                      <w:r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Investors and sovereign states are equal partners in investment contracts</w:t>
                      </w:r>
                      <w:r w:rsid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  <w:p w14:paraId="303BAFEE" w14:textId="51E80C15" w:rsidR="003225EA" w:rsidRPr="002524AA" w:rsidRDefault="004D11FA" w:rsidP="003225EA">
                      <w:pPr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bookmarkStart w:id="45" w:name="_Hlk68095209"/>
                      <w:bookmarkStart w:id="46" w:name="_Hlk68095210"/>
                      <w:bookmarkEnd w:id="44"/>
                      <w:r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Tribunals fuel uncertainties in the field of international investment law</w:t>
                      </w:r>
                      <w:bookmarkEnd w:id="45"/>
                      <w:bookmarkEnd w:id="46"/>
                      <w:r w:rsid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B5D3FD5" wp14:editId="31A0F6E2">
                <wp:simplePos x="0" y="0"/>
                <wp:positionH relativeFrom="margin">
                  <wp:align>right</wp:align>
                </wp:positionH>
                <wp:positionV relativeFrom="paragraph">
                  <wp:posOffset>253782</wp:posOffset>
                </wp:positionV>
                <wp:extent cx="9755505" cy="1404620"/>
                <wp:effectExtent l="0" t="0" r="17145" b="10795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55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941780" w14:textId="3C4CB6C0" w:rsidR="009C4EE4" w:rsidRPr="00523215" w:rsidRDefault="009C4EE4" w:rsidP="009C4EE4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pacing w:val="-2"/>
                                <w:kern w:val="24"/>
                                <w:sz w:val="48"/>
                                <w:szCs w:val="48"/>
                              </w:rPr>
                            </w:pPr>
                            <w:r w:rsidRPr="00523215">
                              <w:rPr>
                                <w:rFonts w:ascii="Arial" w:hAnsi="Arial" w:cs="Arial"/>
                                <w:color w:val="000000" w:themeColor="text1"/>
                                <w:spacing w:val="-2"/>
                                <w:kern w:val="24"/>
                                <w:sz w:val="48"/>
                                <w:szCs w:val="48"/>
                              </w:rPr>
                              <w:t>What are the main debates and disagreements in this field of research?</w:t>
                            </w:r>
                          </w:p>
                          <w:p w14:paraId="5F5F4F10" w14:textId="45236F7E" w:rsidR="009C4EE4" w:rsidRDefault="009C4EE4" w:rsidP="009C4EE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5D3FD5" id="_x0000_s1042" type="#_x0000_t202" style="position:absolute;margin-left:716.95pt;margin-top:20pt;width:768.15pt;height:110.6pt;z-index:2516582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" strokecolor="white [3212]">
                <v:textbox style="mso-fit-shape-to-text:t">
                  <w:txbxContent>
                    <w:p w14:paraId="22941780" w14:textId="3C4CB6C0" w:rsidR="009C4EE4" w:rsidRPr="00523215" w:rsidRDefault="009C4EE4" w:rsidP="009C4EE4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pacing w:val="-2"/>
                          <w:kern w:val="24"/>
                          <w:sz w:val="48"/>
                          <w:szCs w:val="48"/>
                        </w:rPr>
                      </w:pPr>
                      <w:r w:rsidRPr="00523215">
                        <w:rPr>
                          <w:rFonts w:ascii="Arial" w:hAnsi="Arial" w:cs="Arial"/>
                          <w:color w:val="000000" w:themeColor="text1"/>
                          <w:spacing w:val="-2"/>
                          <w:kern w:val="24"/>
                          <w:sz w:val="48"/>
                          <w:szCs w:val="48"/>
                        </w:rPr>
                        <w:t>What are the main debates and disagreements in this field of research?</w:t>
                      </w:r>
                    </w:p>
                    <w:p w14:paraId="5F5F4F10" w14:textId="45236F7E" w:rsidR="009C4EE4" w:rsidRDefault="009C4EE4" w:rsidP="009C4EE4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C4EE4">
        <w:br w:type="page"/>
      </w:r>
    </w:p>
    <w:p w14:paraId="12B3F6A0" w14:textId="146BC32E" w:rsidR="009C4EE4" w:rsidRDefault="003D1047" w:rsidP="009C4EE4">
      <w:pPr>
        <w:tabs>
          <w:tab w:val="left" w:pos="1953"/>
        </w:tabs>
      </w:pPr>
      <w:r w:rsidRPr="00B035C6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42800AB5" wp14:editId="072C0ADB">
                <wp:simplePos x="0" y="0"/>
                <wp:positionH relativeFrom="margin">
                  <wp:posOffset>3975100</wp:posOffset>
                </wp:positionH>
                <wp:positionV relativeFrom="paragraph">
                  <wp:posOffset>-484505</wp:posOffset>
                </wp:positionV>
                <wp:extent cx="1955165" cy="2749550"/>
                <wp:effectExtent l="19050" t="19050" r="26035" b="12700"/>
                <wp:wrapNone/>
                <wp:docPr id="39" name="object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5165" cy="2749550"/>
                          <a:chOff x="70516" y="5757"/>
                          <a:chExt cx="1811020" cy="2353235"/>
                        </a:xfrm>
                      </wpg:grpSpPr>
                      <wps:wsp>
                        <wps:cNvPr id="40" name="object 10"/>
                        <wps:cNvSpPr/>
                        <wps:spPr>
                          <a:xfrm>
                            <a:off x="70516" y="5757"/>
                            <a:ext cx="1811020" cy="19431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11020" h="1943100">
                                <a:moveTo>
                                  <a:pt x="0" y="0"/>
                                </a:moveTo>
                                <a:lnTo>
                                  <a:pt x="1811024" y="0"/>
                                </a:lnTo>
                                <a:lnTo>
                                  <a:pt x="1811024" y="1420329"/>
                                </a:lnTo>
                                <a:lnTo>
                                  <a:pt x="905512" y="1942998"/>
                                </a:lnTo>
                                <a:lnTo>
                                  <a:pt x="0" y="142032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DBF"/>
                          </a:solidFill>
                          <a:ln w="28575">
                            <a:solidFill>
                              <a:srgbClr val="9966FF"/>
                            </a:solidFill>
                          </a:ln>
                        </wps:spPr>
                        <wps:txbx>
                          <w:txbxContent>
                            <w:p w14:paraId="2BDA4267" w14:textId="77777777" w:rsidR="00B035C6" w:rsidRPr="004139A8" w:rsidRDefault="00B035C6" w:rsidP="00B035C6">
                              <w:pPr>
                                <w:jc w:val="center"/>
                                <w:rPr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 w:rsidRPr="004139A8">
                                <w:rPr>
                                  <w:rFonts w:ascii="Arial" w:hAnsi="Arial" w:cs="Arial"/>
                                  <w:sz w:val="44"/>
                                  <w:szCs w:val="44"/>
                                  <w:lang w:val="en-US"/>
                                </w:rPr>
                                <w:t>Methodology</w:t>
                              </w:r>
                            </w:p>
                            <w:p w14:paraId="7209841E" w14:textId="2044B0FB" w:rsidR="00B035C6" w:rsidRPr="002524AA" w:rsidRDefault="00D57F90" w:rsidP="002524AA">
                              <w:pPr>
                                <w:spacing w:before="240"/>
                                <w:jc w:val="center"/>
                                <w:rPr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2524AA">
                                <w:rPr>
                                  <w:sz w:val="32"/>
                                  <w:szCs w:val="32"/>
                                  <w:lang w:val="en-US"/>
                                </w:rPr>
                                <w:t>Doctrinal approach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  <wps:wsp>
                        <wps:cNvPr id="41" name="object 11"/>
                        <wps:cNvSpPr/>
                        <wps:spPr>
                          <a:xfrm>
                            <a:off x="70516" y="1393157"/>
                            <a:ext cx="1811020" cy="9658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11020" h="965835">
                                <a:moveTo>
                                  <a:pt x="0" y="0"/>
                                </a:moveTo>
                                <a:lnTo>
                                  <a:pt x="905512" y="522669"/>
                                </a:lnTo>
                                <a:lnTo>
                                  <a:pt x="1811024" y="0"/>
                                </a:lnTo>
                                <a:lnTo>
                                  <a:pt x="1811024" y="443024"/>
                                </a:lnTo>
                                <a:lnTo>
                                  <a:pt x="905512" y="965693"/>
                                </a:lnTo>
                                <a:lnTo>
                                  <a:pt x="0" y="4430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DE8B"/>
                          </a:solidFill>
                          <a:ln w="28575">
                            <a:solidFill>
                              <a:srgbClr val="9966FF"/>
                            </a:solidFill>
                          </a:ln>
                        </wps:spPr>
                        <wps:bodyPr wrap="square" lIns="0" tIns="0" rIns="0" bIns="0" rtlCol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800AB5" id="object 9" o:spid="_x0000_s1043" style="position:absolute;margin-left:313pt;margin-top:-38.15pt;width:153.95pt;height:216.5pt;z-index:251658251;mso-position-horizontal-relative:margin;mso-width-relative:margin;mso-height-relative:margin" coordorigin="705,57" coordsize="18110,235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">
                <v:shape id="object 10" o:spid="_x0000_s1044" style="position:absolute;left:705;top:57;width:18110;height:19431;visibility:visible;mso-wrap-style:square;v-text-anchor:top" coordsize="1811020,1943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" adj="-11796480,,5400" path="m,l1811024,r,1420329l905512,1942998,,1420329,,xe" fillcolor="#fdedbf" strokecolor="#96f" strokeweight="2.25pt">
                  <v:stroke joinstyle="miter"/>
                  <v:formulas/>
                  <v:path arrowok="t" o:connecttype="custom" textboxrect="0,0,1811020,1943100"/>
                  <v:textbox inset="0,0,0,0">
                    <w:txbxContent>
                      <w:p w14:paraId="2BDA4267" w14:textId="77777777" w:rsidR="00B035C6" w:rsidRPr="004139A8" w:rsidRDefault="00B035C6" w:rsidP="00B035C6">
                        <w:pPr>
                          <w:jc w:val="center"/>
                          <w:rPr>
                            <w:sz w:val="44"/>
                            <w:szCs w:val="44"/>
                            <w:lang w:val="en-US"/>
                          </w:rPr>
                        </w:pPr>
                        <w:r w:rsidRPr="004139A8">
                          <w:rPr>
                            <w:rFonts w:ascii="Arial" w:hAnsi="Arial" w:cs="Arial"/>
                            <w:sz w:val="44"/>
                            <w:szCs w:val="44"/>
                            <w:lang w:val="en-US"/>
                          </w:rPr>
                          <w:t>Methodology</w:t>
                        </w:r>
                      </w:p>
                      <w:p w14:paraId="7209841E" w14:textId="2044B0FB" w:rsidR="00B035C6" w:rsidRPr="002524AA" w:rsidRDefault="00D57F90" w:rsidP="002524AA">
                        <w:pPr>
                          <w:spacing w:before="240"/>
                          <w:jc w:val="center"/>
                          <w:rPr>
                            <w:sz w:val="32"/>
                            <w:szCs w:val="32"/>
                            <w:lang w:val="en-US"/>
                          </w:rPr>
                        </w:pPr>
                        <w:r w:rsidRPr="002524AA">
                          <w:rPr>
                            <w:sz w:val="32"/>
                            <w:szCs w:val="32"/>
                            <w:lang w:val="en-US"/>
                          </w:rPr>
                          <w:t>Doctrinal approach</w:t>
                        </w:r>
                      </w:p>
                    </w:txbxContent>
                  </v:textbox>
                </v:shape>
                <v:shape id="object 11" o:spid="_x0000_s1045" style="position:absolute;left:705;top:13931;width:18110;height:9658;visibility:visible;mso-wrap-style:square;v-text-anchor:top" coordsize="1811020,965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" path="m,l905512,522669,1811024,r,443024l905512,965693,,443024,,xe" fillcolor="#f7de8b" strokecolor="#96f" strokeweight="2.25pt">
                  <v:path arrowok="t"/>
                </v:shape>
                <w10:wrap anchorx="margin"/>
              </v:group>
            </w:pict>
          </mc:Fallback>
        </mc:AlternateContent>
      </w:r>
    </w:p>
    <w:p w14:paraId="616C16FB" w14:textId="0ABA8D14" w:rsidR="00556170" w:rsidRPr="00556170" w:rsidRDefault="00556170" w:rsidP="00556170"/>
    <w:p w14:paraId="31C2EF57" w14:textId="1E64A37D" w:rsidR="00556170" w:rsidRPr="00556170" w:rsidRDefault="00556170" w:rsidP="00556170"/>
    <w:p w14:paraId="15E0C5CF" w14:textId="6B11500B" w:rsidR="00556170" w:rsidRPr="00556170" w:rsidRDefault="00556170" w:rsidP="00556170"/>
    <w:p w14:paraId="12389888" w14:textId="2040477D" w:rsidR="00556170" w:rsidRPr="00556170" w:rsidRDefault="00556170" w:rsidP="00556170"/>
    <w:p w14:paraId="5D035515" w14:textId="63E3FC31" w:rsidR="00556170" w:rsidRPr="00556170" w:rsidRDefault="00556170" w:rsidP="00556170"/>
    <w:p w14:paraId="3C4EBD6A" w14:textId="2C8F5C42" w:rsidR="00556170" w:rsidRPr="00556170" w:rsidRDefault="00556170" w:rsidP="00556170"/>
    <w:p w14:paraId="383248F8" w14:textId="799A6D9B" w:rsidR="00556170" w:rsidRPr="00556170" w:rsidRDefault="00556170" w:rsidP="00556170"/>
    <w:p w14:paraId="5D87977B" w14:textId="3CB85EDE" w:rsidR="00556170" w:rsidRPr="00556170" w:rsidRDefault="002524AA" w:rsidP="0055617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6FDB85A1" wp14:editId="053661AF">
                <wp:simplePos x="0" y="0"/>
                <wp:positionH relativeFrom="column">
                  <wp:posOffset>507365</wp:posOffset>
                </wp:positionH>
                <wp:positionV relativeFrom="paragraph">
                  <wp:posOffset>199390</wp:posOffset>
                </wp:positionV>
                <wp:extent cx="1685925" cy="379730"/>
                <wp:effectExtent l="0" t="0" r="0" b="127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79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77B89" w14:textId="013DFA61" w:rsidR="00556170" w:rsidRPr="004139A8" w:rsidRDefault="00556170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4139A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Method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DB85A1" id="_x0000_t202" coordsize="21600,21600" o:spt="202" path="m,l,21600r21600,l21600,xe">
                <v:stroke joinstyle="miter"/>
                <v:path gradientshapeok="t" o:connecttype="rect"/>
              </v:shapetype>
              <v:shape id="_x0000_s1046" type="#_x0000_t202" style="position:absolute;margin-left:39.95pt;margin-top:15.7pt;width:132.75pt;height:29.9pt;z-index:25165824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" filled="f" stroked="f">
                <v:textbox>
                  <w:txbxContent>
                    <w:p w14:paraId="6AB77B89" w14:textId="013DFA61" w:rsidR="00556170" w:rsidRPr="004139A8" w:rsidRDefault="00556170">
                      <w:pPr>
                        <w:rPr>
                          <w:sz w:val="40"/>
                          <w:szCs w:val="40"/>
                        </w:rPr>
                      </w:pPr>
                      <w:r w:rsidRPr="004139A8">
                        <w:rPr>
                          <w:rFonts w:ascii="Arial" w:hAnsi="Arial" w:cs="Arial"/>
                          <w:sz w:val="40"/>
                          <w:szCs w:val="40"/>
                        </w:rPr>
                        <w:t>Method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C5092" w:rsidRPr="00556170"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5D79B9A8" wp14:editId="20E6A912">
                <wp:simplePos x="0" y="0"/>
                <wp:positionH relativeFrom="margin">
                  <wp:posOffset>-189230</wp:posOffset>
                </wp:positionH>
                <wp:positionV relativeFrom="paragraph">
                  <wp:posOffset>80645</wp:posOffset>
                </wp:positionV>
                <wp:extent cx="3721100" cy="1765300"/>
                <wp:effectExtent l="19050" t="19050" r="12700" b="25400"/>
                <wp:wrapNone/>
                <wp:docPr id="42" name="object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21100" cy="1765300"/>
                          <a:chOff x="-4599" y="19050"/>
                          <a:chExt cx="3367239" cy="1811020"/>
                        </a:xfrm>
                      </wpg:grpSpPr>
                      <wps:wsp>
                        <wps:cNvPr id="43" name="object 16"/>
                        <wps:cNvSpPr/>
                        <wps:spPr>
                          <a:xfrm>
                            <a:off x="-4599" y="19050"/>
                            <a:ext cx="3011805" cy="18110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11805" h="1811020">
                                <a:moveTo>
                                  <a:pt x="0" y="1811024"/>
                                </a:moveTo>
                                <a:lnTo>
                                  <a:pt x="0" y="0"/>
                                </a:lnTo>
                                <a:lnTo>
                                  <a:pt x="2488347" y="0"/>
                                </a:lnTo>
                                <a:lnTo>
                                  <a:pt x="3011291" y="905512"/>
                                </a:lnTo>
                                <a:lnTo>
                                  <a:pt x="2488347" y="1811024"/>
                                </a:lnTo>
                                <a:lnTo>
                                  <a:pt x="0" y="18110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DBF"/>
                          </a:solidFill>
                          <a:ln w="28575">
                            <a:solidFill>
                              <a:srgbClr val="9966FF"/>
                            </a:solidFill>
                          </a:ln>
                        </wps:spPr>
                        <wps:txbx>
                          <w:txbxContent>
                            <w:p w14:paraId="7FD1218C" w14:textId="64ED679F" w:rsidR="00556170" w:rsidRPr="00556170" w:rsidRDefault="00556170" w:rsidP="00556170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wrap="square" lIns="0" tIns="0" rIns="0" bIns="0" rtlCol="0"/>
                      </wps:wsp>
                      <wps:wsp>
                        <wps:cNvPr id="44" name="object 17"/>
                        <wps:cNvSpPr/>
                        <wps:spPr>
                          <a:xfrm>
                            <a:off x="2396171" y="19050"/>
                            <a:ext cx="966469" cy="18110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66470" h="1811020">
                                <a:moveTo>
                                  <a:pt x="0" y="1811024"/>
                                </a:moveTo>
                                <a:lnTo>
                                  <a:pt x="522943" y="905512"/>
                                </a:lnTo>
                                <a:lnTo>
                                  <a:pt x="0" y="0"/>
                                </a:lnTo>
                                <a:lnTo>
                                  <a:pt x="443257" y="0"/>
                                </a:lnTo>
                                <a:lnTo>
                                  <a:pt x="966200" y="905512"/>
                                </a:lnTo>
                                <a:lnTo>
                                  <a:pt x="443257" y="1811024"/>
                                </a:lnTo>
                                <a:lnTo>
                                  <a:pt x="0" y="18110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DE8B"/>
                          </a:solidFill>
                          <a:ln w="28575">
                            <a:solidFill>
                              <a:srgbClr val="9966FF"/>
                            </a:solidFill>
                          </a:ln>
                        </wps:spPr>
                        <wps:bodyPr wrap="square" lIns="0" tIns="0" rIns="0" bIns="0" rtlCol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79B9A8" id="object 15" o:spid="_x0000_s1047" style="position:absolute;margin-left:-14.9pt;margin-top:6.35pt;width:293pt;height:139pt;z-index:251658245;mso-position-horizontal-relative:margin;mso-width-relative:margin;mso-height-relative:margin" coordorigin="-45,190" coordsize="33672,18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">
                <v:shape id="object 16" o:spid="_x0000_s1048" style="position:absolute;left:-45;top:190;width:30117;height:18110;visibility:visible;mso-wrap-style:square;v-text-anchor:top" coordsize="3011805,1811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" adj="-11796480,,5400" path="m,1811024l,,2488347,r522944,905512l2488347,1811024,,1811024xe" fillcolor="#fdedbf" strokecolor="#96f" strokeweight="2.25pt">
                  <v:stroke joinstyle="miter"/>
                  <v:formulas/>
                  <v:path arrowok="t" o:connecttype="custom" textboxrect="0,0,3011805,1811020"/>
                  <v:textbox inset="0,0,0,0">
                    <w:txbxContent>
                      <w:p w14:paraId="7FD1218C" w14:textId="64ED679F" w:rsidR="00556170" w:rsidRPr="00556170" w:rsidRDefault="00556170" w:rsidP="00556170">
                        <w:pPr>
                          <w:jc w:val="center"/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object 17" o:spid="_x0000_s1049" style="position:absolute;left:23961;top:190;width:9665;height:18110;visibility:visible;mso-wrap-style:square;v-text-anchor:top" coordsize="966470,181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" path="m,1811024l522943,905512,,,443257,,966200,905512,443257,1811024,,1811024xe" fillcolor="#f7de8b" strokecolor="#96f" strokeweight="2.25pt">
                  <v:path arrowok="t"/>
                </v:shape>
                <w10:wrap anchorx="margin"/>
              </v:group>
            </w:pict>
          </mc:Fallback>
        </mc:AlternateContent>
      </w:r>
      <w:r w:rsidR="001C5092">
        <w:rPr>
          <w:noProof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14725405" wp14:editId="1C74A71E">
                <wp:simplePos x="0" y="0"/>
                <wp:positionH relativeFrom="margin">
                  <wp:posOffset>7617460</wp:posOffset>
                </wp:positionH>
                <wp:positionV relativeFrom="paragraph">
                  <wp:posOffset>132715</wp:posOffset>
                </wp:positionV>
                <wp:extent cx="1673860" cy="450850"/>
                <wp:effectExtent l="0" t="0" r="0" b="635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3860" cy="450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5B1E3" w14:textId="2615084E" w:rsidR="00556170" w:rsidRPr="004139A8" w:rsidRDefault="00556170" w:rsidP="00556170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4139A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Methodolog</w:t>
                            </w:r>
                            <w:r w:rsidR="00523215" w:rsidRPr="004139A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25405" id="_x0000_s1050" type="#_x0000_t202" style="position:absolute;margin-left:599.8pt;margin-top:10.45pt;width:131.8pt;height:35.5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" filled="f" stroked="f">
                <v:textbox>
                  <w:txbxContent>
                    <w:p w14:paraId="4855B1E3" w14:textId="2615084E" w:rsidR="00556170" w:rsidRPr="004139A8" w:rsidRDefault="00556170" w:rsidP="00556170">
                      <w:pPr>
                        <w:rPr>
                          <w:sz w:val="40"/>
                          <w:szCs w:val="40"/>
                        </w:rPr>
                      </w:pPr>
                      <w:r w:rsidRPr="004139A8">
                        <w:rPr>
                          <w:rFonts w:ascii="Arial" w:hAnsi="Arial" w:cs="Arial"/>
                          <w:sz w:val="40"/>
                          <w:szCs w:val="40"/>
                        </w:rPr>
                        <w:t>Methodolog</w:t>
                      </w:r>
                      <w:r w:rsidR="00523215" w:rsidRPr="004139A8">
                        <w:rPr>
                          <w:rFonts w:ascii="Arial" w:hAnsi="Arial" w:cs="Arial"/>
                          <w:sz w:val="40"/>
                          <w:szCs w:val="40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43118" w:rsidRPr="00556170">
        <w:rPr>
          <w:noProof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1B27CCE9" wp14:editId="2C0B664B">
                <wp:simplePos x="0" y="0"/>
                <wp:positionH relativeFrom="margin">
                  <wp:posOffset>6176406</wp:posOffset>
                </wp:positionH>
                <wp:positionV relativeFrom="paragraph">
                  <wp:posOffset>45423</wp:posOffset>
                </wp:positionV>
                <wp:extent cx="3879405" cy="1811020"/>
                <wp:effectExtent l="19050" t="19050" r="26035" b="17780"/>
                <wp:wrapNone/>
                <wp:docPr id="45" name="object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3879405" cy="1811020"/>
                          <a:chOff x="0" y="-19050"/>
                          <a:chExt cx="3444274" cy="1811020"/>
                        </a:xfrm>
                      </wpg:grpSpPr>
                      <wps:wsp>
                        <wps:cNvPr id="46" name="object 16"/>
                        <wps:cNvSpPr/>
                        <wps:spPr>
                          <a:xfrm>
                            <a:off x="0" y="-19050"/>
                            <a:ext cx="3011805" cy="18110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11805" h="1811020">
                                <a:moveTo>
                                  <a:pt x="0" y="1811024"/>
                                </a:moveTo>
                                <a:lnTo>
                                  <a:pt x="0" y="0"/>
                                </a:lnTo>
                                <a:lnTo>
                                  <a:pt x="2488347" y="0"/>
                                </a:lnTo>
                                <a:lnTo>
                                  <a:pt x="3011291" y="905512"/>
                                </a:lnTo>
                                <a:lnTo>
                                  <a:pt x="2488347" y="1811024"/>
                                </a:lnTo>
                                <a:lnTo>
                                  <a:pt x="0" y="18110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DBF"/>
                          </a:solidFill>
                          <a:ln w="28575">
                            <a:solidFill>
                              <a:srgbClr val="9966FF"/>
                            </a:solidFill>
                          </a:ln>
                        </wps:spPr>
                        <wps:txbx>
                          <w:txbxContent>
                            <w:p w14:paraId="41CDB26D" w14:textId="7A4B5D6B" w:rsidR="00556170" w:rsidRPr="00556170" w:rsidRDefault="00556170" w:rsidP="00556170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wrap="square" lIns="0" tIns="0" rIns="0" bIns="0" rtlCol="0"/>
                      </wps:wsp>
                      <wps:wsp>
                        <wps:cNvPr id="47" name="object 17"/>
                        <wps:cNvSpPr/>
                        <wps:spPr>
                          <a:xfrm>
                            <a:off x="2477805" y="-19050"/>
                            <a:ext cx="966469" cy="18110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66470" h="1811020">
                                <a:moveTo>
                                  <a:pt x="0" y="1811024"/>
                                </a:moveTo>
                                <a:lnTo>
                                  <a:pt x="522943" y="905512"/>
                                </a:lnTo>
                                <a:lnTo>
                                  <a:pt x="0" y="0"/>
                                </a:lnTo>
                                <a:lnTo>
                                  <a:pt x="443257" y="0"/>
                                </a:lnTo>
                                <a:lnTo>
                                  <a:pt x="966200" y="905512"/>
                                </a:lnTo>
                                <a:lnTo>
                                  <a:pt x="443257" y="1811024"/>
                                </a:lnTo>
                                <a:lnTo>
                                  <a:pt x="0" y="18110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DE8B"/>
                          </a:solidFill>
                          <a:ln w="28575">
                            <a:solidFill>
                              <a:srgbClr val="9966FF"/>
                            </a:solidFill>
                          </a:ln>
                        </wps:spPr>
                        <wps:bodyPr wrap="square" lIns="0" tIns="0" rIns="0" bIns="0" rtlCol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27CCE9" id="_x0000_s1051" style="position:absolute;margin-left:486.35pt;margin-top:3.6pt;width:305.45pt;height:142.6pt;flip:x;z-index:251658248;mso-position-horizontal-relative:margin;mso-width-relative:margin;mso-height-relative:margin" coordorigin=",-190" coordsize="34442,18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">
                <v:shape id="object 16" o:spid="_x0000_s1052" style="position:absolute;top:-190;width:30118;height:18109;visibility:visible;mso-wrap-style:square;v-text-anchor:top" coordsize="3011805,1811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" adj="-11796480,,5400" path="m,1811024l,,2488347,r522944,905512l2488347,1811024,,1811024xe" fillcolor="#fdedbf" strokecolor="#96f" strokeweight="2.25pt">
                  <v:stroke joinstyle="miter"/>
                  <v:formulas/>
                  <v:path arrowok="t" o:connecttype="custom" textboxrect="0,0,3011805,1811020"/>
                  <v:textbox inset="0,0,0,0">
                    <w:txbxContent>
                      <w:p w14:paraId="41CDB26D" w14:textId="7A4B5D6B" w:rsidR="00556170" w:rsidRPr="00556170" w:rsidRDefault="00556170" w:rsidP="00556170">
                        <w:pPr>
                          <w:jc w:val="center"/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object 17" o:spid="_x0000_s1053" style="position:absolute;left:24778;top:-190;width:9664;height:18109;visibility:visible;mso-wrap-style:square;v-text-anchor:top" coordsize="966470,181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" path="m,1811024l522943,905512,,,443257,,966200,905512,443257,1811024,,1811024xe" fillcolor="#f7de8b" strokecolor="#96f" strokeweight="2.25pt">
                  <v:path arrowok="t"/>
                </v:shape>
                <w10:wrap anchorx="margin"/>
              </v:group>
            </w:pict>
          </mc:Fallback>
        </mc:AlternateContent>
      </w:r>
      <w:r w:rsidR="003D1047" w:rsidRPr="00B035C6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5D775A0C" wp14:editId="7B10DFA6">
                <wp:simplePos x="0" y="0"/>
                <wp:positionH relativeFrom="margin">
                  <wp:posOffset>3664424</wp:posOffset>
                </wp:positionH>
                <wp:positionV relativeFrom="paragraph">
                  <wp:posOffset>10083</wp:posOffset>
                </wp:positionV>
                <wp:extent cx="2468254" cy="1569493"/>
                <wp:effectExtent l="0" t="0" r="8255" b="0"/>
                <wp:wrapNone/>
                <wp:docPr id="38" name="objec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8254" cy="156949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73885" h="1315085">
                              <a:moveTo>
                                <a:pt x="936650" y="0"/>
                              </a:moveTo>
                              <a:lnTo>
                                <a:pt x="982609" y="790"/>
                              </a:lnTo>
                              <a:lnTo>
                                <a:pt x="1028457" y="3164"/>
                              </a:lnTo>
                              <a:lnTo>
                                <a:pt x="1074087" y="7116"/>
                              </a:lnTo>
                              <a:lnTo>
                                <a:pt x="1119383" y="12629"/>
                              </a:lnTo>
                              <a:lnTo>
                                <a:pt x="1164237" y="19700"/>
                              </a:lnTo>
                              <a:lnTo>
                                <a:pt x="1208545" y="28303"/>
                              </a:lnTo>
                              <a:lnTo>
                                <a:pt x="1252196" y="38423"/>
                              </a:lnTo>
                              <a:lnTo>
                                <a:pt x="1295091" y="50034"/>
                              </a:lnTo>
                              <a:lnTo>
                                <a:pt x="1337120" y="63109"/>
                              </a:lnTo>
                              <a:lnTo>
                                <a:pt x="1378183" y="77615"/>
                              </a:lnTo>
                              <a:lnTo>
                                <a:pt x="1418186" y="93518"/>
                              </a:lnTo>
                              <a:lnTo>
                                <a:pt x="1457027" y="110777"/>
                              </a:lnTo>
                              <a:lnTo>
                                <a:pt x="1494613" y="129354"/>
                              </a:lnTo>
                              <a:lnTo>
                                <a:pt x="1530855" y="149204"/>
                              </a:lnTo>
                              <a:lnTo>
                                <a:pt x="1565666" y="170276"/>
                              </a:lnTo>
                              <a:lnTo>
                                <a:pt x="1598962" y="192523"/>
                              </a:lnTo>
                              <a:lnTo>
                                <a:pt x="1630662" y="215887"/>
                              </a:lnTo>
                              <a:lnTo>
                                <a:pt x="1660690" y="240318"/>
                              </a:lnTo>
                              <a:lnTo>
                                <a:pt x="1695766" y="272262"/>
                              </a:lnTo>
                              <a:lnTo>
                                <a:pt x="1727982" y="305652"/>
                              </a:lnTo>
                              <a:lnTo>
                                <a:pt x="1757221" y="340368"/>
                              </a:lnTo>
                              <a:lnTo>
                                <a:pt x="1783372" y="376276"/>
                              </a:lnTo>
                              <a:lnTo>
                                <a:pt x="1806336" y="413243"/>
                              </a:lnTo>
                              <a:lnTo>
                                <a:pt x="1826026" y="451127"/>
                              </a:lnTo>
                              <a:lnTo>
                                <a:pt x="1842369" y="489787"/>
                              </a:lnTo>
                              <a:lnTo>
                                <a:pt x="1855303" y="529080"/>
                              </a:lnTo>
                              <a:lnTo>
                                <a:pt x="1864779" y="568854"/>
                              </a:lnTo>
                              <a:lnTo>
                                <a:pt x="1870762" y="608959"/>
                              </a:lnTo>
                              <a:lnTo>
                                <a:pt x="1873230" y="649247"/>
                              </a:lnTo>
                              <a:lnTo>
                                <a:pt x="1873300" y="657314"/>
                              </a:lnTo>
                              <a:lnTo>
                                <a:pt x="1873230" y="665381"/>
                              </a:lnTo>
                              <a:lnTo>
                                <a:pt x="1870762" y="705669"/>
                              </a:lnTo>
                              <a:lnTo>
                                <a:pt x="1864779" y="745775"/>
                              </a:lnTo>
                              <a:lnTo>
                                <a:pt x="1855303" y="785549"/>
                              </a:lnTo>
                              <a:lnTo>
                                <a:pt x="1842369" y="824841"/>
                              </a:lnTo>
                              <a:lnTo>
                                <a:pt x="1826026" y="863501"/>
                              </a:lnTo>
                              <a:lnTo>
                                <a:pt x="1806336" y="901385"/>
                              </a:lnTo>
                              <a:lnTo>
                                <a:pt x="1783372" y="938353"/>
                              </a:lnTo>
                              <a:lnTo>
                                <a:pt x="1757221" y="974261"/>
                              </a:lnTo>
                              <a:lnTo>
                                <a:pt x="1727982" y="1008976"/>
                              </a:lnTo>
                              <a:lnTo>
                                <a:pt x="1695766" y="1042367"/>
                              </a:lnTo>
                              <a:lnTo>
                                <a:pt x="1660690" y="1074310"/>
                              </a:lnTo>
                              <a:lnTo>
                                <a:pt x="1630662" y="1098740"/>
                              </a:lnTo>
                              <a:lnTo>
                                <a:pt x="1598962" y="1122106"/>
                              </a:lnTo>
                              <a:lnTo>
                                <a:pt x="1565666" y="1144352"/>
                              </a:lnTo>
                              <a:lnTo>
                                <a:pt x="1530855" y="1165425"/>
                              </a:lnTo>
                              <a:lnTo>
                                <a:pt x="1494613" y="1185274"/>
                              </a:lnTo>
                              <a:lnTo>
                                <a:pt x="1457027" y="1203851"/>
                              </a:lnTo>
                              <a:lnTo>
                                <a:pt x="1418186" y="1221112"/>
                              </a:lnTo>
                              <a:lnTo>
                                <a:pt x="1378183" y="1237014"/>
                              </a:lnTo>
                              <a:lnTo>
                                <a:pt x="1337120" y="1251519"/>
                              </a:lnTo>
                              <a:lnTo>
                                <a:pt x="1295091" y="1264594"/>
                              </a:lnTo>
                              <a:lnTo>
                                <a:pt x="1252196" y="1276205"/>
                              </a:lnTo>
                              <a:lnTo>
                                <a:pt x="1208545" y="1286325"/>
                              </a:lnTo>
                              <a:lnTo>
                                <a:pt x="1164237" y="1294930"/>
                              </a:lnTo>
                              <a:lnTo>
                                <a:pt x="1119383" y="1301999"/>
                              </a:lnTo>
                              <a:lnTo>
                                <a:pt x="1074087" y="1307514"/>
                              </a:lnTo>
                              <a:lnTo>
                                <a:pt x="1028457" y="1311464"/>
                              </a:lnTo>
                              <a:lnTo>
                                <a:pt x="982609" y="1313837"/>
                              </a:lnTo>
                              <a:lnTo>
                                <a:pt x="936650" y="1314629"/>
                              </a:lnTo>
                              <a:lnTo>
                                <a:pt x="925156" y="1314579"/>
                              </a:lnTo>
                              <a:lnTo>
                                <a:pt x="879213" y="1313392"/>
                              </a:lnTo>
                              <a:lnTo>
                                <a:pt x="833410" y="1310624"/>
                              </a:lnTo>
                              <a:lnTo>
                                <a:pt x="787853" y="1306282"/>
                              </a:lnTo>
                              <a:lnTo>
                                <a:pt x="742658" y="1300376"/>
                              </a:lnTo>
                              <a:lnTo>
                                <a:pt x="697929" y="1292922"/>
                              </a:lnTo>
                              <a:lnTo>
                                <a:pt x="653776" y="1283936"/>
                              </a:lnTo>
                              <a:lnTo>
                                <a:pt x="610303" y="1273441"/>
                              </a:lnTo>
                              <a:lnTo>
                                <a:pt x="567616" y="1261461"/>
                              </a:lnTo>
                              <a:lnTo>
                                <a:pt x="525819" y="1248026"/>
                              </a:lnTo>
                              <a:lnTo>
                                <a:pt x="485013" y="1233168"/>
                              </a:lnTo>
                              <a:lnTo>
                                <a:pt x="445291" y="1216922"/>
                              </a:lnTo>
                              <a:lnTo>
                                <a:pt x="406756" y="1199328"/>
                              </a:lnTo>
                              <a:lnTo>
                                <a:pt x="369497" y="1180429"/>
                              </a:lnTo>
                              <a:lnTo>
                                <a:pt x="333605" y="1160269"/>
                              </a:lnTo>
                              <a:lnTo>
                                <a:pt x="299164" y="1138898"/>
                              </a:lnTo>
                              <a:lnTo>
                                <a:pt x="266259" y="1116367"/>
                              </a:lnTo>
                              <a:lnTo>
                                <a:pt x="234971" y="1092729"/>
                              </a:lnTo>
                              <a:lnTo>
                                <a:pt x="205371" y="1068043"/>
                              </a:lnTo>
                              <a:lnTo>
                                <a:pt x="170860" y="1035801"/>
                              </a:lnTo>
                              <a:lnTo>
                                <a:pt x="139228" y="1002135"/>
                              </a:lnTo>
                              <a:lnTo>
                                <a:pt x="110599" y="967170"/>
                              </a:lnTo>
                              <a:lnTo>
                                <a:pt x="85077" y="931040"/>
                              </a:lnTo>
                              <a:lnTo>
                                <a:pt x="62761" y="893877"/>
                              </a:lnTo>
                              <a:lnTo>
                                <a:pt x="43737" y="855827"/>
                              </a:lnTo>
                              <a:lnTo>
                                <a:pt x="28069" y="817028"/>
                              </a:lnTo>
                              <a:lnTo>
                                <a:pt x="15825" y="777627"/>
                              </a:lnTo>
                              <a:lnTo>
                                <a:pt x="7045" y="737776"/>
                              </a:lnTo>
                              <a:lnTo>
                                <a:pt x="1762" y="697621"/>
                              </a:lnTo>
                              <a:lnTo>
                                <a:pt x="0" y="657314"/>
                              </a:lnTo>
                              <a:lnTo>
                                <a:pt x="70" y="649247"/>
                              </a:lnTo>
                              <a:lnTo>
                                <a:pt x="2538" y="608959"/>
                              </a:lnTo>
                              <a:lnTo>
                                <a:pt x="8521" y="568854"/>
                              </a:lnTo>
                              <a:lnTo>
                                <a:pt x="17998" y="529080"/>
                              </a:lnTo>
                              <a:lnTo>
                                <a:pt x="30930" y="489787"/>
                              </a:lnTo>
                              <a:lnTo>
                                <a:pt x="47275" y="451127"/>
                              </a:lnTo>
                              <a:lnTo>
                                <a:pt x="66965" y="413243"/>
                              </a:lnTo>
                              <a:lnTo>
                                <a:pt x="89929" y="376276"/>
                              </a:lnTo>
                              <a:lnTo>
                                <a:pt x="116079" y="340368"/>
                              </a:lnTo>
                              <a:lnTo>
                                <a:pt x="145318" y="305652"/>
                              </a:lnTo>
                              <a:lnTo>
                                <a:pt x="177535" y="272262"/>
                              </a:lnTo>
                              <a:lnTo>
                                <a:pt x="212608" y="240318"/>
                              </a:lnTo>
                              <a:lnTo>
                                <a:pt x="242637" y="215887"/>
                              </a:lnTo>
                              <a:lnTo>
                                <a:pt x="274337" y="192523"/>
                              </a:lnTo>
                              <a:lnTo>
                                <a:pt x="307633" y="170276"/>
                              </a:lnTo>
                              <a:lnTo>
                                <a:pt x="342446" y="149204"/>
                              </a:lnTo>
                              <a:lnTo>
                                <a:pt x="378687" y="129354"/>
                              </a:lnTo>
                              <a:lnTo>
                                <a:pt x="416273" y="110777"/>
                              </a:lnTo>
                              <a:lnTo>
                                <a:pt x="455114" y="93518"/>
                              </a:lnTo>
                              <a:lnTo>
                                <a:pt x="495117" y="77615"/>
                              </a:lnTo>
                              <a:lnTo>
                                <a:pt x="536179" y="63109"/>
                              </a:lnTo>
                              <a:lnTo>
                                <a:pt x="578209" y="50034"/>
                              </a:lnTo>
                              <a:lnTo>
                                <a:pt x="621104" y="38423"/>
                              </a:lnTo>
                              <a:lnTo>
                                <a:pt x="664755" y="28303"/>
                              </a:lnTo>
                              <a:lnTo>
                                <a:pt x="709063" y="19700"/>
                              </a:lnTo>
                              <a:lnTo>
                                <a:pt x="753917" y="12629"/>
                              </a:lnTo>
                              <a:lnTo>
                                <a:pt x="799213" y="7116"/>
                              </a:lnTo>
                              <a:lnTo>
                                <a:pt x="844843" y="3164"/>
                              </a:lnTo>
                              <a:lnTo>
                                <a:pt x="890690" y="790"/>
                              </a:lnTo>
                              <a:lnTo>
                                <a:pt x="9366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C9DD8"/>
                        </a:solidFill>
                      </wps:spPr>
                      <wps:txbx>
                        <w:txbxContent>
                          <w:p w14:paraId="09132A28" w14:textId="77777777" w:rsidR="00523215" w:rsidRDefault="00523215" w:rsidP="00B035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  <w:p w14:paraId="47433487" w14:textId="79A9FB1B" w:rsidR="00B035C6" w:rsidRPr="004139A8" w:rsidRDefault="00B035C6" w:rsidP="00B035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4139A8">
                              <w:rPr>
                                <w:rFonts w:ascii="Arial" w:hAnsi="Arial" w:cs="Arial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  <w:t>The Problem</w:t>
                            </w:r>
                          </w:p>
                        </w:txbxContent>
                      </wps:txbx>
                      <wps:bodyPr wrap="square" lIns="0" tIns="0" rIns="0" bIns="0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75A0C" id="_x0000_s1054" style="position:absolute;margin-left:288.55pt;margin-top:.8pt;width:194.35pt;height:123.6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1873885,131508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" adj="-11796480,,5400" path="m936650,r45959,790l1028457,3164r45630,3952l1119383,12629r44854,7071l1208545,28303r43651,10120l1295091,50034r42029,13075l1378183,77615r40003,15903l1457027,110777r37586,18577l1530855,149204r34811,21072l1598962,192523r31700,23364l1660690,240318r35076,31944l1727982,305652r29239,34716l1783372,376276r22964,36967l1826026,451127r16343,38660l1855303,529080r9476,39774l1870762,608959r2468,40288l1873300,657314r-70,8067l1870762,705669r-5983,40106l1855303,785549r-12934,39292l1826026,863501r-19690,37884l1783372,938353r-26151,35908l1727982,1008976r-32216,33391l1660690,1074310r-30028,24430l1598962,1122106r-33296,22246l1530855,1165425r-36242,19849l1457027,1203851r-38841,17261l1378183,1237014r-41063,14505l1295091,1264594r-42895,11611l1208545,1286325r-44308,8605l1119383,1301999r-45296,5515l1028457,1311464r-45848,2373l936650,1314629r-11494,-50l879213,1313392r-45803,-2768l787853,1306282r-45195,-5906l697929,1292922r-44153,-8986l610303,1273441r-42687,-11980l525819,1248026r-40806,-14858l445291,1216922r-38535,-17594l369497,1180429r-35892,-20160l299164,1138898r-32905,-22531l234971,1092729r-29600,-24686l170860,1035801r-31632,-33666l110599,967170,85077,931040,62761,893877,43737,855827,28069,817028,15825,777627,7045,737776,1762,697621,,657314r70,-8067l2538,608959,8521,568854r9477,-39774l30930,489787,47275,451127,66965,413243,89929,376276r26150,-35908l145318,305652r32217,-33390l212608,240318r30029,-24431l274337,192523r33296,-22247l342446,149204r36241,-19850l416273,110777,455114,93518,495117,77615,536179,63109,578209,50034,621104,38423,664755,28303r44308,-8603l753917,12629,799213,7116,844843,3164,890690,790,936650,xe" fillcolor="#cc9dd8" stroked="f">
                <v:stroke joinstyle="miter"/>
                <v:formulas/>
                <v:path arrowok="t" o:connecttype="custom" textboxrect="0,0,1873885,1315085"/>
                <v:textbox inset="0,0,0,0">
                  <w:txbxContent>
                    <w:p w14:paraId="09132A28" w14:textId="77777777" w:rsidR="00523215" w:rsidRDefault="00523215" w:rsidP="00B035C6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56"/>
                          <w:szCs w:val="56"/>
                          <w:lang w:val="en-US"/>
                        </w:rPr>
                      </w:pPr>
                    </w:p>
                    <w:p w14:paraId="47433487" w14:textId="79A9FB1B" w:rsidR="00B035C6" w:rsidRPr="004139A8" w:rsidRDefault="00B035C6" w:rsidP="00B035C6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 w:rsidRPr="004139A8">
                        <w:rPr>
                          <w:rFonts w:ascii="Arial" w:hAnsi="Arial" w:cs="Arial"/>
                          <w:b/>
                          <w:bCs/>
                          <w:sz w:val="56"/>
                          <w:szCs w:val="56"/>
                          <w:lang w:val="en-US"/>
                        </w:rPr>
                        <w:t>The Proble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8E8CCC" w14:textId="01885779" w:rsidR="00556170" w:rsidRPr="00556170" w:rsidRDefault="00D7192E" w:rsidP="00556170">
      <w:r>
        <w:rPr>
          <w:noProof/>
        </w:rPr>
        <mc:AlternateContent>
          <mc:Choice Requires="wps">
            <w:drawing>
              <wp:anchor distT="0" distB="0" distL="114300" distR="114300" simplePos="0" relativeHeight="251660329" behindDoc="0" locked="0" layoutInCell="1" allowOverlap="1" wp14:anchorId="1DA149FD" wp14:editId="24417DEC">
                <wp:simplePos x="0" y="0"/>
                <wp:positionH relativeFrom="column">
                  <wp:posOffset>7214260</wp:posOffset>
                </wp:positionH>
                <wp:positionV relativeFrom="paragraph">
                  <wp:posOffset>239387</wp:posOffset>
                </wp:positionV>
                <wp:extent cx="2600696" cy="1175063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0696" cy="11750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DCBD33" w14:textId="25A5D1B6" w:rsidR="00D7192E" w:rsidRPr="002524AA" w:rsidRDefault="002F1CD8" w:rsidP="002524AA">
                            <w:pPr>
                              <w:spacing w:before="24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2524AA">
                              <w:rPr>
                                <w:sz w:val="32"/>
                                <w:szCs w:val="32"/>
                                <w:lang w:val="en-US"/>
                              </w:rPr>
                              <w:t>Mixed meth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A149FD" id="Text Box 8" o:spid="_x0000_s1055" type="#_x0000_t202" style="position:absolute;margin-left:568.05pt;margin-top:18.85pt;width:204.8pt;height:92.5pt;z-index:25166032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" filled="f" stroked="f" strokeweight=".5pt">
                <v:textbox>
                  <w:txbxContent>
                    <w:p w14:paraId="24DCBD33" w14:textId="25A5D1B6" w:rsidR="00D7192E" w:rsidRPr="002524AA" w:rsidRDefault="002F1CD8" w:rsidP="002524AA">
                      <w:pPr>
                        <w:spacing w:before="240"/>
                        <w:jc w:val="center"/>
                        <w:rPr>
                          <w:sz w:val="32"/>
                          <w:szCs w:val="32"/>
                        </w:rPr>
                      </w:pPr>
                      <w:r w:rsidRPr="002524AA">
                        <w:rPr>
                          <w:sz w:val="32"/>
                          <w:szCs w:val="32"/>
                          <w:lang w:val="en-US"/>
                        </w:rPr>
                        <w:t>Mixed metho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t>nnkvb</w:t>
      </w:r>
    </w:p>
    <w:p w14:paraId="4C7FB72C" w14:textId="669064E4" w:rsidR="00556170" w:rsidRPr="00556170" w:rsidRDefault="002524AA" w:rsidP="00556170">
      <w:r>
        <w:rPr>
          <w:noProof/>
        </w:rPr>
        <mc:AlternateContent>
          <mc:Choice Requires="wps">
            <w:drawing>
              <wp:anchor distT="0" distB="0" distL="114300" distR="114300" simplePos="0" relativeHeight="251659305" behindDoc="0" locked="0" layoutInCell="1" allowOverlap="1" wp14:anchorId="5F9EE57A" wp14:editId="4C7B77EA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2600325" cy="1234440"/>
                <wp:effectExtent l="0" t="0" r="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0325" cy="1234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D0AB97" w14:textId="19F2981B" w:rsidR="001C5092" w:rsidRPr="002524AA" w:rsidRDefault="002F1CD8" w:rsidP="002524AA">
                            <w:pPr>
                              <w:spacing w:before="240" w:line="480" w:lineRule="auto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2524AA">
                              <w:rPr>
                                <w:sz w:val="32"/>
                                <w:szCs w:val="32"/>
                                <w:lang w:val="en-US"/>
                              </w:rPr>
                              <w:t>Mixed meth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EE57A" id="Text Box 3" o:spid="_x0000_s1056" type="#_x0000_t202" style="position:absolute;margin-left:0;margin-top:.55pt;width:204.75pt;height:97.2pt;z-index:251659305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" filled="f" stroked="f" strokeweight=".5pt">
                <v:textbox>
                  <w:txbxContent>
                    <w:p w14:paraId="53D0AB97" w14:textId="19F2981B" w:rsidR="001C5092" w:rsidRPr="002524AA" w:rsidRDefault="002F1CD8" w:rsidP="002524AA">
                      <w:pPr>
                        <w:spacing w:before="240" w:line="480" w:lineRule="auto"/>
                        <w:jc w:val="center"/>
                        <w:rPr>
                          <w:sz w:val="32"/>
                          <w:szCs w:val="32"/>
                        </w:rPr>
                      </w:pPr>
                      <w:r w:rsidRPr="002524AA">
                        <w:rPr>
                          <w:sz w:val="32"/>
                          <w:szCs w:val="32"/>
                          <w:lang w:val="en-US"/>
                        </w:rPr>
                        <w:t>Mixed metho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B7B416" w14:textId="071B87BB" w:rsidR="00556170" w:rsidRPr="00556170" w:rsidRDefault="00556170" w:rsidP="00556170"/>
    <w:p w14:paraId="3466E78E" w14:textId="663C81F6" w:rsidR="00556170" w:rsidRPr="00556170" w:rsidRDefault="00556170" w:rsidP="00556170"/>
    <w:p w14:paraId="7E8E79F4" w14:textId="33F96C81" w:rsidR="00556170" w:rsidRPr="00556170" w:rsidRDefault="003D1047" w:rsidP="00556170">
      <w:r w:rsidRPr="00B035C6">
        <w:rPr>
          <w:noProof/>
        </w:rPr>
        <mc:AlternateContent>
          <mc:Choice Requires="wpg">
            <w:drawing>
              <wp:anchor distT="0" distB="0" distL="114300" distR="114300" simplePos="0" relativeHeight="251658253" behindDoc="0" locked="0" layoutInCell="1" allowOverlap="1" wp14:anchorId="12561BDC" wp14:editId="7B2AE5EB">
                <wp:simplePos x="0" y="0"/>
                <wp:positionH relativeFrom="margin">
                  <wp:posOffset>3869155</wp:posOffset>
                </wp:positionH>
                <wp:positionV relativeFrom="paragraph">
                  <wp:posOffset>173287</wp:posOffset>
                </wp:positionV>
                <wp:extent cx="2063750" cy="2820404"/>
                <wp:effectExtent l="19050" t="19050" r="12700" b="18415"/>
                <wp:wrapNone/>
                <wp:docPr id="35" name="object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3750" cy="2820404"/>
                          <a:chOff x="51541" y="3989080"/>
                          <a:chExt cx="1811020" cy="2011106"/>
                        </a:xfrm>
                      </wpg:grpSpPr>
                      <wps:wsp>
                        <wps:cNvPr id="37" name="object 14"/>
                        <wps:cNvSpPr/>
                        <wps:spPr>
                          <a:xfrm>
                            <a:off x="51541" y="3989080"/>
                            <a:ext cx="1811020" cy="967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11020" h="967104">
                                <a:moveTo>
                                  <a:pt x="1811011" y="966760"/>
                                </a:moveTo>
                                <a:lnTo>
                                  <a:pt x="905505" y="443513"/>
                                </a:lnTo>
                                <a:lnTo>
                                  <a:pt x="0" y="966760"/>
                                </a:lnTo>
                                <a:lnTo>
                                  <a:pt x="0" y="523246"/>
                                </a:lnTo>
                                <a:lnTo>
                                  <a:pt x="905505" y="0"/>
                                </a:lnTo>
                                <a:lnTo>
                                  <a:pt x="1811011" y="523246"/>
                                </a:lnTo>
                                <a:lnTo>
                                  <a:pt x="1811011" y="966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7DE8B"/>
                          </a:solidFill>
                          <a:ln w="28575">
                            <a:solidFill>
                              <a:srgbClr val="9966FF"/>
                            </a:solidFill>
                          </a:ln>
                        </wps:spPr>
                        <wps:bodyPr wrap="square" lIns="0" tIns="0" rIns="0" bIns="0" rtlCol="0"/>
                      </wps:wsp>
                      <wps:wsp>
                        <wps:cNvPr id="36" name="object 13"/>
                        <wps:cNvSpPr/>
                        <wps:spPr>
                          <a:xfrm>
                            <a:off x="51541" y="4418381"/>
                            <a:ext cx="1811020" cy="15818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11020" h="1652904">
                                <a:moveTo>
                                  <a:pt x="1811011" y="1652747"/>
                                </a:moveTo>
                                <a:lnTo>
                                  <a:pt x="0" y="1652747"/>
                                </a:lnTo>
                                <a:lnTo>
                                  <a:pt x="0" y="523246"/>
                                </a:lnTo>
                                <a:lnTo>
                                  <a:pt x="905505" y="0"/>
                                </a:lnTo>
                                <a:lnTo>
                                  <a:pt x="1811011" y="523246"/>
                                </a:lnTo>
                                <a:lnTo>
                                  <a:pt x="1811011" y="16527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DBF"/>
                          </a:solidFill>
                          <a:ln w="28575">
                            <a:solidFill>
                              <a:srgbClr val="9966FF"/>
                            </a:solidFill>
                          </a:ln>
                        </wps:spPr>
                        <wps:txbx>
                          <w:txbxContent>
                            <w:p w14:paraId="711BA07F" w14:textId="000C2F50" w:rsidR="00B035C6" w:rsidRPr="00B035C6" w:rsidRDefault="00B035C6" w:rsidP="00B035C6">
                              <w:pPr>
                                <w:rPr>
                                  <w:sz w:val="44"/>
                                  <w:szCs w:val="44"/>
                                  <w:lang w:val="en-US"/>
                                </w:rPr>
                              </w:pPr>
                            </w:p>
                            <w:p w14:paraId="76146F1A" w14:textId="77777777" w:rsidR="00B035C6" w:rsidRDefault="00B035C6" w:rsidP="00B035C6">
                              <w:pPr>
                                <w:jc w:val="center"/>
                                <w:rPr>
                                  <w:color w:val="404040" w:themeColor="text1" w:themeTint="BF"/>
                                  <w:sz w:val="44"/>
                                  <w:szCs w:val="44"/>
                                  <w:lang w:val="en-US"/>
                                </w:rPr>
                              </w:pPr>
                            </w:p>
                            <w:p w14:paraId="6ACE56C2" w14:textId="27DE4160" w:rsidR="00622E8B" w:rsidRPr="002524AA" w:rsidRDefault="004D11FA" w:rsidP="002524AA">
                              <w:pPr>
                                <w:spacing w:line="480" w:lineRule="auto"/>
                                <w:jc w:val="center"/>
                                <w:rPr>
                                  <w:color w:val="404040" w:themeColor="text1" w:themeTint="BF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2524AA">
                                <w:rPr>
                                  <w:color w:val="404040" w:themeColor="text1" w:themeTint="BF"/>
                                  <w:sz w:val="32"/>
                                  <w:szCs w:val="32"/>
                                  <w:lang w:val="en-US"/>
                                </w:rPr>
                                <w:t>Doctrinal approach</w:t>
                              </w:r>
                            </w:p>
                            <w:p w14:paraId="3621F2F5" w14:textId="1BB7874D" w:rsidR="00B035C6" w:rsidRPr="004139A8" w:rsidRDefault="00B035C6" w:rsidP="002524AA">
                              <w:pPr>
                                <w:spacing w:line="480" w:lineRule="auto"/>
                                <w:jc w:val="center"/>
                                <w:rPr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 w:rsidRPr="004139A8">
                                <w:rPr>
                                  <w:rFonts w:ascii="Arial" w:hAnsi="Arial" w:cs="Arial"/>
                                  <w:sz w:val="44"/>
                                  <w:szCs w:val="44"/>
                                  <w:lang w:val="en-US"/>
                                </w:rPr>
                                <w:t>Methodology</w:t>
                              </w:r>
                            </w:p>
                          </w:txbxContent>
                        </wps:txbx>
                        <wps:bodyPr wrap="square" lIns="0" tIns="0" rIns="0" bIns="0" rtlCol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561BDC" id="object 12" o:spid="_x0000_s1057" style="position:absolute;margin-left:304.65pt;margin-top:13.65pt;width:162.5pt;height:222.1pt;z-index:251658253;mso-position-horizontal-relative:margin;mso-width-relative:margin;mso-height-relative:margin" coordorigin="515,39890" coordsize="18110,201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">
                <v:shape id="object 14" o:spid="_x0000_s1058" style="position:absolute;left:515;top:39890;width:18110;height:9671;visibility:visible;mso-wrap-style:square;v-text-anchor:top" coordsize="1811020,967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" path="m1811011,966760l905505,443513,,966760,,523246,905505,r905506,523246l1811011,966760xe" fillcolor="#f7de8b" strokecolor="#96f" strokeweight="2.25pt">
                  <v:path arrowok="t"/>
                </v:shape>
                <v:shape id="object 13" o:spid="_x0000_s1059" style="position:absolute;left:515;top:44183;width:18110;height:15818;visibility:visible;mso-wrap-style:square;v-text-anchor:top" coordsize="1811020,16529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" adj="-11796480,,5400" path="m1811011,1652747l,1652747,,523246,905505,r905506,523246l1811011,1652747xe" fillcolor="#fdedbf" strokecolor="#96f" strokeweight="2.25pt">
                  <v:stroke joinstyle="miter"/>
                  <v:formulas/>
                  <v:path arrowok="t" o:connecttype="custom" textboxrect="0,0,1811020,1652904"/>
                  <v:textbox inset="0,0,0,0">
                    <w:txbxContent>
                      <w:p w14:paraId="711BA07F" w14:textId="000C2F50" w:rsidR="00B035C6" w:rsidRPr="00B035C6" w:rsidRDefault="00B035C6" w:rsidP="00B035C6">
                        <w:pPr>
                          <w:rPr>
                            <w:sz w:val="44"/>
                            <w:szCs w:val="44"/>
                            <w:lang w:val="en-US"/>
                          </w:rPr>
                        </w:pPr>
                      </w:p>
                      <w:p w14:paraId="76146F1A" w14:textId="77777777" w:rsidR="00B035C6" w:rsidRDefault="00B035C6" w:rsidP="00B035C6">
                        <w:pPr>
                          <w:jc w:val="center"/>
                          <w:rPr>
                            <w:color w:val="404040" w:themeColor="text1" w:themeTint="BF"/>
                            <w:sz w:val="44"/>
                            <w:szCs w:val="44"/>
                            <w:lang w:val="en-US"/>
                          </w:rPr>
                        </w:pPr>
                      </w:p>
                      <w:p w14:paraId="6ACE56C2" w14:textId="27DE4160" w:rsidR="00622E8B" w:rsidRPr="002524AA" w:rsidRDefault="004D11FA" w:rsidP="002524AA">
                        <w:pPr>
                          <w:spacing w:line="480" w:lineRule="auto"/>
                          <w:jc w:val="center"/>
                          <w:rPr>
                            <w:color w:val="404040" w:themeColor="text1" w:themeTint="BF"/>
                            <w:sz w:val="32"/>
                            <w:szCs w:val="32"/>
                            <w:lang w:val="en-US"/>
                          </w:rPr>
                        </w:pPr>
                        <w:r w:rsidRPr="002524AA">
                          <w:rPr>
                            <w:color w:val="404040" w:themeColor="text1" w:themeTint="BF"/>
                            <w:sz w:val="32"/>
                            <w:szCs w:val="32"/>
                            <w:lang w:val="en-US"/>
                          </w:rPr>
                          <w:t>Doctrinal approach</w:t>
                        </w:r>
                      </w:p>
                      <w:p w14:paraId="3621F2F5" w14:textId="1BB7874D" w:rsidR="00B035C6" w:rsidRPr="004139A8" w:rsidRDefault="00B035C6" w:rsidP="002524AA">
                        <w:pPr>
                          <w:spacing w:line="480" w:lineRule="auto"/>
                          <w:jc w:val="center"/>
                          <w:rPr>
                            <w:sz w:val="44"/>
                            <w:szCs w:val="44"/>
                            <w:lang w:val="en-US"/>
                          </w:rPr>
                        </w:pPr>
                        <w:r w:rsidRPr="004139A8">
                          <w:rPr>
                            <w:rFonts w:ascii="Arial" w:hAnsi="Arial" w:cs="Arial"/>
                            <w:sz w:val="44"/>
                            <w:szCs w:val="44"/>
                            <w:lang w:val="en-US"/>
                          </w:rPr>
                          <w:t>Methodology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D3BF025" w14:textId="40786768" w:rsidR="00556170" w:rsidRPr="00556170" w:rsidRDefault="00556170" w:rsidP="00556170"/>
    <w:p w14:paraId="7FF55D79" w14:textId="22DA1561" w:rsidR="00556170" w:rsidRPr="00556170" w:rsidRDefault="00556170" w:rsidP="00556170"/>
    <w:p w14:paraId="1205B4F1" w14:textId="1EBF48FD" w:rsidR="00556170" w:rsidRPr="00556170" w:rsidRDefault="00556170" w:rsidP="00556170"/>
    <w:p w14:paraId="64228B39" w14:textId="1C43FB87" w:rsidR="00556170" w:rsidRPr="00556170" w:rsidRDefault="00556170" w:rsidP="00556170"/>
    <w:p w14:paraId="77151A25" w14:textId="7F98EECE" w:rsidR="00556170" w:rsidRPr="00556170" w:rsidRDefault="00556170" w:rsidP="00556170"/>
    <w:p w14:paraId="290E4E4C" w14:textId="24DE7E05" w:rsidR="00556170" w:rsidRPr="00556170" w:rsidRDefault="00556170" w:rsidP="00556170"/>
    <w:p w14:paraId="06955971" w14:textId="2A94EC70" w:rsidR="00556170" w:rsidRDefault="00556170" w:rsidP="00556170"/>
    <w:p w14:paraId="2E3F5ADB" w14:textId="7C9E2B39" w:rsidR="00556170" w:rsidRDefault="00556170" w:rsidP="00556170">
      <w:pPr>
        <w:tabs>
          <w:tab w:val="left" w:pos="9178"/>
        </w:tabs>
      </w:pPr>
      <w:r>
        <w:tab/>
      </w:r>
    </w:p>
    <w:p w14:paraId="5AED324D" w14:textId="67104254" w:rsidR="00556170" w:rsidRDefault="00553F6E" w:rsidP="00556170">
      <w:pPr>
        <w:tabs>
          <w:tab w:val="left" w:pos="917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75CD7CB6" wp14:editId="5DCCEB62">
                <wp:simplePos x="0" y="0"/>
                <wp:positionH relativeFrom="column">
                  <wp:posOffset>707693</wp:posOffset>
                </wp:positionH>
                <wp:positionV relativeFrom="paragraph">
                  <wp:posOffset>1310005</wp:posOffset>
                </wp:positionV>
                <wp:extent cx="8388350" cy="1086181"/>
                <wp:effectExtent l="19050" t="19050" r="12700" b="209550"/>
                <wp:wrapNone/>
                <wp:docPr id="52" name="Speech Bubble: 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0" cy="1086181"/>
                        </a:xfrm>
                        <a:prstGeom prst="wedgeRectCallout">
                          <a:avLst>
                            <a:gd name="adj1" fmla="val 29216"/>
                            <a:gd name="adj2" fmla="val 6578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8F8F70" w14:textId="0963803B" w:rsidR="00007B6F" w:rsidRPr="002524AA" w:rsidRDefault="004D11FA" w:rsidP="00007B6F">
                            <w:pPr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47" w:name="_Hlk68095256"/>
                            <w:bookmarkStart w:id="48" w:name="_Hlk68095257"/>
                            <w:r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 xml:space="preserve">SW Schill - </w:t>
                            </w:r>
                            <w:bookmarkEnd w:id="47"/>
                            <w:bookmarkEnd w:id="48"/>
                            <w:r w:rsidR="00954C9F"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Accountability and legitimacy in the field can be increased by conceptualising international investment law as a public law discipline that differs from both public international law and commercial arbitration</w:t>
                            </w:r>
                            <w:r w:rsid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CD7CB6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52" o:spid="_x0000_s1060" type="#_x0000_t61" style="position:absolute;margin-left:55.7pt;margin-top:103.15pt;width:660.5pt;height:85.55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" adj="17111,25010" fillcolor="#fff2cc [663]" strokecolor="#96f" strokeweight="2.25pt">
                <v:textbox>
                  <w:txbxContent>
                    <w:p w14:paraId="1F8F8F70" w14:textId="0963803B" w:rsidR="00007B6F" w:rsidRPr="002524AA" w:rsidRDefault="004D11FA" w:rsidP="00007B6F">
                      <w:pPr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bookmarkStart w:id="49" w:name="_Hlk68095256"/>
                      <w:bookmarkStart w:id="50" w:name="_Hlk68095257"/>
                      <w:r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 xml:space="preserve">SW Schill - </w:t>
                      </w:r>
                      <w:bookmarkEnd w:id="49"/>
                      <w:bookmarkEnd w:id="50"/>
                      <w:r w:rsidR="00954C9F"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Accountability and legitimacy in the field can be increased by conceptualising international investment law as a public law discipline that differs from both public international law and commercial arbitration</w:t>
                      </w:r>
                      <w:r w:rsid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D1047">
        <w:rPr>
          <w:noProof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29976663" wp14:editId="5D5C0EE9">
                <wp:simplePos x="0" y="0"/>
                <wp:positionH relativeFrom="margin">
                  <wp:align>right</wp:align>
                </wp:positionH>
                <wp:positionV relativeFrom="paragraph">
                  <wp:posOffset>374176</wp:posOffset>
                </wp:positionV>
                <wp:extent cx="9755505" cy="140462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55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1F41E7" w14:textId="029C6B0D" w:rsidR="00556170" w:rsidRPr="00523215" w:rsidRDefault="00556170" w:rsidP="00556170">
                            <w:pPr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</w:pPr>
                            <w:r w:rsidRPr="00523215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Who are the key researchers in the field? What was their major contribution</w:t>
                            </w:r>
                            <w:r w:rsidRPr="00523215"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976663" id="_x0000_s1061" type="#_x0000_t202" style="position:absolute;margin-left:716.95pt;margin-top:29.45pt;width:768.15pt;height:110.6pt;z-index:251658255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" stroked="f">
                <v:textbox style="mso-fit-shape-to-text:t">
                  <w:txbxContent>
                    <w:p w14:paraId="001F41E7" w14:textId="029C6B0D" w:rsidR="00556170" w:rsidRPr="00523215" w:rsidRDefault="00556170" w:rsidP="00556170">
                      <w:pPr>
                        <w:jc w:val="center"/>
                        <w:rPr>
                          <w:rFonts w:ascii="Arial" w:hAnsi="Arial" w:cs="Arial"/>
                          <w:sz w:val="44"/>
                          <w:szCs w:val="44"/>
                        </w:rPr>
                      </w:pPr>
                      <w:r w:rsidRPr="00523215">
                        <w:rPr>
                          <w:rFonts w:ascii="Arial" w:hAnsi="Arial" w:cs="Arial"/>
                          <w:sz w:val="48"/>
                          <w:szCs w:val="48"/>
                        </w:rPr>
                        <w:t>Who are the key researchers in the field? What was their major contribution</w:t>
                      </w:r>
                      <w:r w:rsidRPr="00523215">
                        <w:rPr>
                          <w:rFonts w:ascii="Arial" w:hAnsi="Arial" w:cs="Arial"/>
                          <w:sz w:val="44"/>
                          <w:szCs w:val="44"/>
                        </w:rPr>
                        <w:t>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1047" w:rsidRPr="00556170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0E9E0B0E" wp14:editId="2FB4ECFE">
                <wp:simplePos x="0" y="0"/>
                <wp:positionH relativeFrom="page">
                  <wp:align>left</wp:align>
                </wp:positionH>
                <wp:positionV relativeFrom="paragraph">
                  <wp:posOffset>15334</wp:posOffset>
                </wp:positionV>
                <wp:extent cx="9772153" cy="1078865"/>
                <wp:effectExtent l="0" t="0" r="0" b="0"/>
                <wp:wrapNone/>
                <wp:docPr id="50" name="objec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2153" cy="10788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71134D1" w14:textId="72DEC3B6" w:rsidR="00556170" w:rsidRPr="00523215" w:rsidRDefault="00556170" w:rsidP="00556170">
                            <w:pPr>
                              <w:spacing w:before="26" w:line="532" w:lineRule="exact"/>
                              <w:ind w:left="1483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pacing w:val="11"/>
                                <w:kern w:val="24"/>
                                <w:sz w:val="56"/>
                                <w:szCs w:val="56"/>
                              </w:rPr>
                            </w:pPr>
                            <w:r w:rsidRPr="00523215">
                              <w:rPr>
                                <w:rFonts w:ascii="Arial" w:hAnsi="Arial" w:cs="Arial"/>
                                <w:b/>
                                <w:bCs/>
                                <w:spacing w:val="11"/>
                                <w:kern w:val="24"/>
                                <w:sz w:val="56"/>
                                <w:szCs w:val="56"/>
                              </w:rPr>
                              <w:t>K</w:t>
                            </w:r>
                            <w:r w:rsidR="00DC6D19">
                              <w:rPr>
                                <w:rFonts w:ascii="Arial" w:hAnsi="Arial" w:cs="Arial"/>
                                <w:b/>
                                <w:bCs/>
                                <w:spacing w:val="11"/>
                                <w:kern w:val="24"/>
                                <w:sz w:val="56"/>
                                <w:szCs w:val="56"/>
                              </w:rPr>
                              <w:t>ey researchers</w:t>
                            </w:r>
                          </w:p>
                        </w:txbxContent>
                      </wps:txbx>
                      <wps:bodyPr vert="horz" wrap="square" lIns="0" tIns="1651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E9E0B0E" id="_x0000_s1062" type="#_x0000_t202" style="position:absolute;margin-left:0;margin-top:1.2pt;width:769.45pt;height:84.95pt;z-index:25165825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" filled="f" stroked="f">
                <v:textbox style="mso-fit-shape-to-text:t" inset="0,1.3pt,0,0">
                  <w:txbxContent>
                    <w:p w14:paraId="671134D1" w14:textId="72DEC3B6" w:rsidR="00556170" w:rsidRPr="00523215" w:rsidRDefault="00556170" w:rsidP="00556170">
                      <w:pPr>
                        <w:spacing w:before="26" w:line="532" w:lineRule="exact"/>
                        <w:ind w:left="1483"/>
                        <w:jc w:val="center"/>
                        <w:rPr>
                          <w:rFonts w:ascii="Arial" w:hAnsi="Arial" w:cs="Arial"/>
                          <w:b/>
                          <w:bCs/>
                          <w:spacing w:val="11"/>
                          <w:kern w:val="24"/>
                          <w:sz w:val="56"/>
                          <w:szCs w:val="56"/>
                        </w:rPr>
                      </w:pPr>
                      <w:r w:rsidRPr="00523215">
                        <w:rPr>
                          <w:rFonts w:ascii="Arial" w:hAnsi="Arial" w:cs="Arial"/>
                          <w:b/>
                          <w:bCs/>
                          <w:spacing w:val="11"/>
                          <w:kern w:val="24"/>
                          <w:sz w:val="56"/>
                          <w:szCs w:val="56"/>
                        </w:rPr>
                        <w:t>K</w:t>
                      </w:r>
                      <w:r w:rsidR="00DC6D19">
                        <w:rPr>
                          <w:rFonts w:ascii="Arial" w:hAnsi="Arial" w:cs="Arial"/>
                          <w:b/>
                          <w:bCs/>
                          <w:spacing w:val="11"/>
                          <w:kern w:val="24"/>
                          <w:sz w:val="56"/>
                          <w:szCs w:val="56"/>
                        </w:rPr>
                        <w:t>ey researcher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2A3AD70" w14:textId="6413F186" w:rsidR="00556170" w:rsidRDefault="00556170" w:rsidP="00556170">
      <w:pPr>
        <w:tabs>
          <w:tab w:val="left" w:pos="9178"/>
        </w:tabs>
      </w:pPr>
    </w:p>
    <w:p w14:paraId="2ADCA7EE" w14:textId="757E8BEC" w:rsidR="00007B6F" w:rsidRPr="00007B6F" w:rsidRDefault="00007B6F" w:rsidP="00007B6F"/>
    <w:p w14:paraId="77487671" w14:textId="16C51D7E" w:rsidR="00007B6F" w:rsidRPr="00007B6F" w:rsidRDefault="00553F6E" w:rsidP="00007B6F">
      <w:r>
        <w:rPr>
          <w:noProof/>
        </w:rPr>
        <w:drawing>
          <wp:anchor distT="0" distB="0" distL="114300" distR="114300" simplePos="0" relativeHeight="251658258" behindDoc="0" locked="0" layoutInCell="1" allowOverlap="1" wp14:anchorId="23092AFD" wp14:editId="32569A5E">
            <wp:simplePos x="0" y="0"/>
            <wp:positionH relativeFrom="column">
              <wp:posOffset>8208560</wp:posOffset>
            </wp:positionH>
            <wp:positionV relativeFrom="paragraph">
              <wp:posOffset>283200</wp:posOffset>
            </wp:positionV>
            <wp:extent cx="914400" cy="914400"/>
            <wp:effectExtent l="0" t="0" r="0" b="0"/>
            <wp:wrapNone/>
            <wp:docPr id="57" name="Graphic 57" descr="Teach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Graphic 57" descr="Teacher with solid fil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8752F8" w14:textId="6086A6BE" w:rsidR="00007B6F" w:rsidRPr="00007B6F" w:rsidRDefault="00007B6F" w:rsidP="00007B6F"/>
    <w:p w14:paraId="28B7BF23" w14:textId="2C2C5BB6" w:rsidR="00007B6F" w:rsidRPr="00007B6F" w:rsidRDefault="00007B6F" w:rsidP="00007B6F"/>
    <w:p w14:paraId="3CC71F39" w14:textId="7D41CE5F" w:rsidR="00007B6F" w:rsidRPr="00007B6F" w:rsidRDefault="00553F6E" w:rsidP="00007B6F">
      <w:r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60970467" wp14:editId="74F20975">
                <wp:simplePos x="0" y="0"/>
                <wp:positionH relativeFrom="column">
                  <wp:posOffset>666750</wp:posOffset>
                </wp:positionH>
                <wp:positionV relativeFrom="paragraph">
                  <wp:posOffset>154684</wp:posOffset>
                </wp:positionV>
                <wp:extent cx="8388350" cy="1086181"/>
                <wp:effectExtent l="19050" t="19050" r="12700" b="209550"/>
                <wp:wrapNone/>
                <wp:docPr id="55" name="Speech Bubble: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0" cy="1086181"/>
                        </a:xfrm>
                        <a:prstGeom prst="wedgeRectCallout">
                          <a:avLst>
                            <a:gd name="adj1" fmla="val 29216"/>
                            <a:gd name="adj2" fmla="val 6578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CB194A" w14:textId="493B030B" w:rsidR="00007B6F" w:rsidRPr="002524AA" w:rsidRDefault="00171328" w:rsidP="00171328">
                            <w:pPr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51" w:name="_Hlk68095273"/>
                            <w:bookmarkStart w:id="52" w:name="_Hlk68095274"/>
                            <w:r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Rudolf Dolzer, Christoph Schreuer - traces the purpose, context, and evolution of the clauses and provisions characteristic of contemporary investment treaties, and analyses the case law, interpreting the issues raised by standard clauses</w:t>
                            </w:r>
                            <w:bookmarkEnd w:id="51"/>
                            <w:bookmarkEnd w:id="52"/>
                            <w:r w:rsidR="002524AA"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970467" id="Speech Bubble: Rectangle 55" o:spid="_x0000_s1063" type="#_x0000_t61" style="position:absolute;margin-left:52.5pt;margin-top:12.2pt;width:660.5pt;height:85.55pt;z-index:251658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" adj="17111,25010" fillcolor="#fff2cc [663]" strokecolor="#96f" strokeweight="2.25pt">
                <v:textbox>
                  <w:txbxContent>
                    <w:p w14:paraId="50CB194A" w14:textId="493B030B" w:rsidR="00007B6F" w:rsidRPr="002524AA" w:rsidRDefault="00171328" w:rsidP="00171328">
                      <w:pPr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bookmarkStart w:id="53" w:name="_Hlk68095273"/>
                      <w:bookmarkStart w:id="54" w:name="_Hlk68095274"/>
                      <w:r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Rudolf Dolzer, Christoph Schreuer - traces the purpose, context, and evolution of the clauses and provisions characteristic of contemporary investment treaties, and analyses the case law, interpreting the issues raised by standard clauses</w:t>
                      </w:r>
                      <w:bookmarkEnd w:id="53"/>
                      <w:bookmarkEnd w:id="54"/>
                      <w:r w:rsidR="002524AA"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7EB6F32" w14:textId="1E15C3CF" w:rsidR="00007B6F" w:rsidRPr="00007B6F" w:rsidRDefault="00007B6F" w:rsidP="00007B6F"/>
    <w:p w14:paraId="44058C61" w14:textId="23E73736" w:rsidR="00007B6F" w:rsidRPr="00007B6F" w:rsidRDefault="00007B6F" w:rsidP="00007B6F"/>
    <w:p w14:paraId="783DE183" w14:textId="646AC389" w:rsidR="00007B6F" w:rsidRPr="00007B6F" w:rsidRDefault="00553F6E" w:rsidP="00007B6F">
      <w:r>
        <w:rPr>
          <w:noProof/>
        </w:rPr>
        <w:drawing>
          <wp:anchor distT="0" distB="0" distL="114300" distR="114300" simplePos="0" relativeHeight="251658259" behindDoc="0" locked="0" layoutInCell="1" allowOverlap="1" wp14:anchorId="6EDC4472" wp14:editId="4C57D8EA">
            <wp:simplePos x="0" y="0"/>
            <wp:positionH relativeFrom="column">
              <wp:posOffset>8153969</wp:posOffset>
            </wp:positionH>
            <wp:positionV relativeFrom="paragraph">
              <wp:posOffset>261658</wp:posOffset>
            </wp:positionV>
            <wp:extent cx="914400" cy="914400"/>
            <wp:effectExtent l="0" t="0" r="0" b="0"/>
            <wp:wrapNone/>
            <wp:docPr id="58" name="Graphic 58" descr="Teach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Graphic 58" descr="Teacher with solid fil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2831B3" w14:textId="0F07845C" w:rsidR="00007B6F" w:rsidRPr="00007B6F" w:rsidRDefault="00007B6F" w:rsidP="00007B6F"/>
    <w:p w14:paraId="2E6D7937" w14:textId="38D00ADF" w:rsidR="00007B6F" w:rsidRPr="00007B6F" w:rsidRDefault="00007B6F" w:rsidP="00007B6F"/>
    <w:p w14:paraId="203DE953" w14:textId="3031C234" w:rsidR="00007B6F" w:rsidRPr="00007B6F" w:rsidRDefault="00553F6E" w:rsidP="00007B6F">
      <w:r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7FF41F7A" wp14:editId="5070365C">
                <wp:simplePos x="0" y="0"/>
                <wp:positionH relativeFrom="column">
                  <wp:posOffset>666750</wp:posOffset>
                </wp:positionH>
                <wp:positionV relativeFrom="paragraph">
                  <wp:posOffset>161072</wp:posOffset>
                </wp:positionV>
                <wp:extent cx="8388350" cy="1086181"/>
                <wp:effectExtent l="19050" t="19050" r="12700" b="209550"/>
                <wp:wrapNone/>
                <wp:docPr id="56" name="Speech Bubble: 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8350" cy="1086181"/>
                        </a:xfrm>
                        <a:prstGeom prst="wedgeRectCallout">
                          <a:avLst>
                            <a:gd name="adj1" fmla="val 29216"/>
                            <a:gd name="adj2" fmla="val 6578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2290E8" w14:textId="0C27969C" w:rsidR="00954C9F" w:rsidRPr="002524AA" w:rsidRDefault="002F1CD8" w:rsidP="002524AA">
                            <w:pPr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bookmarkStart w:id="55" w:name="_Hlk68095281"/>
                            <w:bookmarkStart w:id="56" w:name="_Hlk68095282"/>
                            <w:r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 xml:space="preserve">F.V. Garcia-Amado – </w:t>
                            </w:r>
                            <w:bookmarkEnd w:id="55"/>
                            <w:bookmarkEnd w:id="56"/>
                            <w:r w:rsidR="00954C9F"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 xml:space="preserve">failure to perform contractual obligations </w:t>
                            </w:r>
                            <w:proofErr w:type="gramStart"/>
                            <w:r w:rsidR="00954C9F"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would</w:t>
                            </w:r>
                            <w:proofErr w:type="gramEnd"/>
                            <w:r w:rsidR="00954C9F"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 xml:space="preserve"> trigger state responsibility under international law if it involves an act in contravention of international law, not otherwise</w:t>
                            </w:r>
                            <w:r w:rsidR="002524AA" w:rsidRPr="002524AA">
                              <w:rPr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  <w:p w14:paraId="6AD7907E" w14:textId="3244C16D" w:rsidR="00007B6F" w:rsidRPr="00007B6F" w:rsidRDefault="00007B6F" w:rsidP="00954C9F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F41F7A" id="Speech Bubble: Rectangle 56" o:spid="_x0000_s1064" type="#_x0000_t61" style="position:absolute;margin-left:52.5pt;margin-top:12.7pt;width:660.5pt;height:85.55pt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" adj="17111,25010" fillcolor="#fff2cc [663]" strokecolor="#96f" strokeweight="2.25pt">
                <v:textbox>
                  <w:txbxContent>
                    <w:p w14:paraId="6D2290E8" w14:textId="0C27969C" w:rsidR="00954C9F" w:rsidRPr="002524AA" w:rsidRDefault="002F1CD8" w:rsidP="002524AA">
                      <w:pPr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bookmarkStart w:id="57" w:name="_Hlk68095281"/>
                      <w:bookmarkStart w:id="58" w:name="_Hlk68095282"/>
                      <w:r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 xml:space="preserve">F.V. Garcia-Amado – </w:t>
                      </w:r>
                      <w:bookmarkEnd w:id="57"/>
                      <w:bookmarkEnd w:id="58"/>
                      <w:r w:rsidR="00954C9F"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 xml:space="preserve">failure to perform contractual obligations </w:t>
                      </w:r>
                      <w:proofErr w:type="gramStart"/>
                      <w:r w:rsidR="00954C9F"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would</w:t>
                      </w:r>
                      <w:proofErr w:type="gramEnd"/>
                      <w:r w:rsidR="00954C9F"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 xml:space="preserve"> trigger state responsibility under international law if it involves an act in contravention of international law, not otherwise</w:t>
                      </w:r>
                      <w:r w:rsidR="002524AA" w:rsidRPr="002524AA">
                        <w:rPr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  <w:p w14:paraId="6AD7907E" w14:textId="3244C16D" w:rsidR="00007B6F" w:rsidRPr="00007B6F" w:rsidRDefault="00007B6F" w:rsidP="00954C9F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F97666F" w14:textId="3E41648D" w:rsidR="00007B6F" w:rsidRPr="00007B6F" w:rsidRDefault="00007B6F" w:rsidP="00007B6F"/>
    <w:p w14:paraId="6DBB56DA" w14:textId="46FFDD09" w:rsidR="00007B6F" w:rsidRPr="00007B6F" w:rsidRDefault="00007B6F" w:rsidP="00007B6F"/>
    <w:p w14:paraId="60CF7537" w14:textId="1F0A8E6A" w:rsidR="00007B6F" w:rsidRPr="00007B6F" w:rsidRDefault="00553F6E" w:rsidP="00007B6F">
      <w:r>
        <w:rPr>
          <w:noProof/>
        </w:rPr>
        <w:drawing>
          <wp:anchor distT="0" distB="0" distL="114300" distR="114300" simplePos="0" relativeHeight="251658261" behindDoc="0" locked="0" layoutInCell="1" allowOverlap="1" wp14:anchorId="73062D8E" wp14:editId="0ADBFADA">
            <wp:simplePos x="0" y="0"/>
            <wp:positionH relativeFrom="column">
              <wp:posOffset>8140321</wp:posOffset>
            </wp:positionH>
            <wp:positionV relativeFrom="paragraph">
              <wp:posOffset>267411</wp:posOffset>
            </wp:positionV>
            <wp:extent cx="914400" cy="914400"/>
            <wp:effectExtent l="0" t="0" r="0" b="0"/>
            <wp:wrapNone/>
            <wp:docPr id="59" name="Graphic 59" descr="Teach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Graphic 59" descr="Teacher with solid fil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F39CEC" w14:textId="1AD387C3" w:rsidR="00007B6F" w:rsidRDefault="00007B6F" w:rsidP="00007B6F"/>
    <w:p w14:paraId="400C1357" w14:textId="77777777" w:rsidR="00523215" w:rsidRPr="00007B6F" w:rsidRDefault="00523215" w:rsidP="00007B6F"/>
    <w:p w14:paraId="745A7F9B" w14:textId="7267F4A2" w:rsidR="00007B6F" w:rsidRPr="00007B6F" w:rsidRDefault="00243118" w:rsidP="00007B6F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63" behindDoc="0" locked="0" layoutInCell="1" allowOverlap="1" wp14:anchorId="3DE3C91A" wp14:editId="64B853A8">
                <wp:simplePos x="0" y="0"/>
                <wp:positionH relativeFrom="margin">
                  <wp:align>right</wp:align>
                </wp:positionH>
                <wp:positionV relativeFrom="paragraph">
                  <wp:posOffset>357271</wp:posOffset>
                </wp:positionV>
                <wp:extent cx="9755505" cy="508635"/>
                <wp:effectExtent l="0" t="0" r="0" b="5715"/>
                <wp:wrapSquare wrapText="bothSides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550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8DC37A" w14:textId="2EC8239E" w:rsidR="00007B6F" w:rsidRPr="00523215" w:rsidRDefault="00007B6F" w:rsidP="00260F6D">
                            <w:pPr>
                              <w:jc w:val="center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523215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What gaps or weaknesses are there in the research field?</w:t>
                            </w:r>
                          </w:p>
                          <w:p w14:paraId="7DBACA02" w14:textId="251F09D7" w:rsidR="00007B6F" w:rsidRPr="00007B6F" w:rsidRDefault="00007B6F" w:rsidP="00260F6D">
                            <w:pPr>
                              <w:jc w:val="center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3C91A" id="_x0000_s1065" type="#_x0000_t202" style="position:absolute;margin-left:716.95pt;margin-top:28.15pt;width:768.15pt;height:40.05pt;z-index:251658263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" stroked="f">
                <v:textbox>
                  <w:txbxContent>
                    <w:p w14:paraId="628DC37A" w14:textId="2EC8239E" w:rsidR="00007B6F" w:rsidRPr="00523215" w:rsidRDefault="00007B6F" w:rsidP="00260F6D">
                      <w:pPr>
                        <w:jc w:val="center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523215">
                        <w:rPr>
                          <w:rFonts w:ascii="Arial" w:hAnsi="Arial" w:cs="Arial"/>
                          <w:sz w:val="48"/>
                          <w:szCs w:val="48"/>
                        </w:rPr>
                        <w:t>What gaps or weaknesses are there in the research field?</w:t>
                      </w:r>
                    </w:p>
                    <w:p w14:paraId="7DBACA02" w14:textId="251F09D7" w:rsidR="00007B6F" w:rsidRPr="00007B6F" w:rsidRDefault="00007B6F" w:rsidP="00260F6D">
                      <w:pPr>
                        <w:jc w:val="center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07B6F"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4F7D2FF6" wp14:editId="0E6E4986">
                <wp:simplePos x="0" y="0"/>
                <wp:positionH relativeFrom="margin">
                  <wp:align>center</wp:align>
                </wp:positionH>
                <wp:positionV relativeFrom="paragraph">
                  <wp:posOffset>-251193</wp:posOffset>
                </wp:positionV>
                <wp:extent cx="9660255" cy="603885"/>
                <wp:effectExtent l="0" t="0" r="0" b="0"/>
                <wp:wrapNone/>
                <wp:docPr id="60" name="objec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60255" cy="60388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925EEE4" w14:textId="2A2F9D40" w:rsidR="00007B6F" w:rsidRPr="00523215" w:rsidRDefault="00007B6F" w:rsidP="00007B6F">
                            <w:pPr>
                              <w:spacing w:before="109"/>
                              <w:ind w:left="14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pacing w:val="4"/>
                                <w:kern w:val="24"/>
                                <w:sz w:val="56"/>
                                <w:szCs w:val="56"/>
                              </w:rPr>
                            </w:pPr>
                            <w:r w:rsidRPr="00523215">
                              <w:rPr>
                                <w:rFonts w:ascii="Arial" w:hAnsi="Arial" w:cs="Arial"/>
                                <w:b/>
                                <w:bCs/>
                                <w:spacing w:val="13"/>
                                <w:kern w:val="24"/>
                                <w:sz w:val="56"/>
                                <w:szCs w:val="56"/>
                              </w:rPr>
                              <w:t>G</w:t>
                            </w:r>
                            <w:r w:rsidR="00DC6D19">
                              <w:rPr>
                                <w:rFonts w:ascii="Arial" w:hAnsi="Arial" w:cs="Arial"/>
                                <w:b/>
                                <w:bCs/>
                                <w:spacing w:val="13"/>
                                <w:kern w:val="24"/>
                                <w:sz w:val="56"/>
                                <w:szCs w:val="56"/>
                              </w:rPr>
                              <w:t>aps in the research</w:t>
                            </w:r>
                          </w:p>
                          <w:p w14:paraId="0F0780D3" w14:textId="5F4A6B15" w:rsidR="00007B6F" w:rsidRPr="00007B6F" w:rsidRDefault="00007B6F" w:rsidP="00007B6F">
                            <w:pPr>
                              <w:spacing w:before="26"/>
                              <w:ind w:left="14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3F4548"/>
                                <w:spacing w:val="13"/>
                                <w:kern w:val="24"/>
                                <w:sz w:val="64"/>
                                <w:szCs w:val="64"/>
                              </w:rPr>
                            </w:pPr>
                          </w:p>
                        </w:txbxContent>
                      </wps:txbx>
                      <wps:bodyPr vert="horz" wrap="square" lIns="0" tIns="1651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D2FF6" id="object 22" o:spid="_x0000_s1066" type="#_x0000_t202" style="position:absolute;margin-left:0;margin-top:-19.8pt;width:760.65pt;height:47.55pt;z-index:25165826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" filled="f" stroked="f">
                <v:textbox inset="0,1.3pt,0,0">
                  <w:txbxContent>
                    <w:p w14:paraId="1925EEE4" w14:textId="2A2F9D40" w:rsidR="00007B6F" w:rsidRPr="00523215" w:rsidRDefault="00007B6F" w:rsidP="00007B6F">
                      <w:pPr>
                        <w:spacing w:before="109"/>
                        <w:ind w:left="14"/>
                        <w:jc w:val="center"/>
                        <w:rPr>
                          <w:rFonts w:ascii="Arial" w:hAnsi="Arial" w:cs="Arial"/>
                          <w:b/>
                          <w:bCs/>
                          <w:spacing w:val="4"/>
                          <w:kern w:val="24"/>
                          <w:sz w:val="56"/>
                          <w:szCs w:val="56"/>
                        </w:rPr>
                      </w:pPr>
                      <w:r w:rsidRPr="00523215">
                        <w:rPr>
                          <w:rFonts w:ascii="Arial" w:hAnsi="Arial" w:cs="Arial"/>
                          <w:b/>
                          <w:bCs/>
                          <w:spacing w:val="13"/>
                          <w:kern w:val="24"/>
                          <w:sz w:val="56"/>
                          <w:szCs w:val="56"/>
                        </w:rPr>
                        <w:t>G</w:t>
                      </w:r>
                      <w:r w:rsidR="00DC6D19">
                        <w:rPr>
                          <w:rFonts w:ascii="Arial" w:hAnsi="Arial" w:cs="Arial"/>
                          <w:b/>
                          <w:bCs/>
                          <w:spacing w:val="13"/>
                          <w:kern w:val="24"/>
                          <w:sz w:val="56"/>
                          <w:szCs w:val="56"/>
                        </w:rPr>
                        <w:t>aps in the research</w:t>
                      </w:r>
                    </w:p>
                    <w:p w14:paraId="0F0780D3" w14:textId="5F4A6B15" w:rsidR="00007B6F" w:rsidRPr="00007B6F" w:rsidRDefault="00007B6F" w:rsidP="00007B6F">
                      <w:pPr>
                        <w:spacing w:before="26"/>
                        <w:ind w:left="14"/>
                        <w:jc w:val="center"/>
                        <w:rPr>
                          <w:rFonts w:ascii="Arial" w:hAnsi="Arial" w:cs="Arial"/>
                          <w:b/>
                          <w:bCs/>
                          <w:color w:val="3F4548"/>
                          <w:spacing w:val="13"/>
                          <w:kern w:val="24"/>
                          <w:sz w:val="64"/>
                          <w:szCs w:val="6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03D8EB" w14:textId="3D288179" w:rsidR="00007B6F" w:rsidRPr="00007B6F" w:rsidRDefault="00243118" w:rsidP="00007B6F"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59724E55" wp14:editId="380745F7">
                <wp:simplePos x="0" y="0"/>
                <wp:positionH relativeFrom="margin">
                  <wp:align>right</wp:align>
                </wp:positionH>
                <wp:positionV relativeFrom="paragraph">
                  <wp:posOffset>740043</wp:posOffset>
                </wp:positionV>
                <wp:extent cx="9700260" cy="5287010"/>
                <wp:effectExtent l="19050" t="19050" r="15240" b="2794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00260" cy="528701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9966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F68B48" w14:textId="77777777" w:rsidR="00171328" w:rsidRPr="002524AA" w:rsidRDefault="00171328" w:rsidP="00260F6D">
                            <w:pPr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59" w:name="_Hlk68095374"/>
                          </w:p>
                          <w:p w14:paraId="6E044A4F" w14:textId="706D46A8" w:rsidR="00171328" w:rsidRPr="002524AA" w:rsidRDefault="00171328" w:rsidP="002524A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2524AA"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  <w:t>How can the right balance be achieved between investment protection and host state sovereignty?</w:t>
                            </w:r>
                          </w:p>
                          <w:p w14:paraId="60D49776" w14:textId="56C36355" w:rsidR="00171328" w:rsidRPr="002524AA" w:rsidRDefault="00171328" w:rsidP="00260F6D">
                            <w:pPr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20C68913" w14:textId="13C65945" w:rsidR="00171328" w:rsidRPr="002524AA" w:rsidRDefault="00171328" w:rsidP="002524A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2524AA"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  <w:t xml:space="preserve">To what extent can host states derogate from investment contracts in the pursuit of public policy? </w:t>
                            </w:r>
                          </w:p>
                          <w:p w14:paraId="3B5B7173" w14:textId="3E1C2A42" w:rsidR="002F1CD8" w:rsidRPr="002524AA" w:rsidRDefault="002F1CD8" w:rsidP="00260F6D">
                            <w:pPr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396A91C7" w14:textId="77777777" w:rsidR="002F1CD8" w:rsidRPr="002524AA" w:rsidRDefault="002F1CD8" w:rsidP="002524A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2524AA">
                              <w:rPr>
                                <w:color w:val="404040" w:themeColor="text1" w:themeTint="BF"/>
                                <w:sz w:val="32"/>
                                <w:szCs w:val="32"/>
                                <w:lang w:val="en-US"/>
                              </w:rPr>
                              <w:t xml:space="preserve">Does the level of host state development matter in the consideration of standards of treatment under treaty law? </w:t>
                            </w:r>
                          </w:p>
                          <w:bookmarkEnd w:id="59"/>
                          <w:p w14:paraId="598E0BE1" w14:textId="77777777" w:rsidR="002F1CD8" w:rsidRDefault="002F1CD8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2A76976A" w14:textId="229B85F7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436F2102" w14:textId="1952201F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7EA7094B" w14:textId="691C7FC0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055DCC2F" w14:textId="7A6EDBF8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09F9C271" w14:textId="4DA51A94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51F97C14" w14:textId="6B19DCB6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5A351CF7" w14:textId="42A50A78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508F7629" w14:textId="2AB4D132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75CA3DE2" w14:textId="6AB4F552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3B342C1F" w14:textId="5B8D793A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5D708959" w14:textId="41520F06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04171E0B" w14:textId="05E83CB4" w:rsidR="003225EA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396D7B6A" w14:textId="77777777" w:rsidR="003225EA" w:rsidRPr="00260F6D" w:rsidRDefault="003225EA" w:rsidP="00260F6D">
                            <w:pPr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724E55" id="Rectangle 63" o:spid="_x0000_s1067" style="position:absolute;margin-left:712.6pt;margin-top:58.25pt;width:763.8pt;height:416.3pt;z-index:251658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" fillcolor="#fff2cc [663]" strokecolor="#96f" strokeweight="2.25pt">
                <v:textbox>
                  <w:txbxContent>
                    <w:p w14:paraId="70F68B48" w14:textId="77777777" w:rsidR="00171328" w:rsidRPr="002524AA" w:rsidRDefault="00171328" w:rsidP="00260F6D">
                      <w:pPr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</w:pPr>
                      <w:bookmarkStart w:id="60" w:name="_Hlk68095374"/>
                    </w:p>
                    <w:p w14:paraId="6E044A4F" w14:textId="706D46A8" w:rsidR="00171328" w:rsidRPr="002524AA" w:rsidRDefault="00171328" w:rsidP="002524A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</w:pPr>
                      <w:r w:rsidRPr="002524AA"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  <w:t>How can the right balance be achieved between investment protection and host state sovereignty?</w:t>
                      </w:r>
                    </w:p>
                    <w:p w14:paraId="60D49776" w14:textId="56C36355" w:rsidR="00171328" w:rsidRPr="002524AA" w:rsidRDefault="00171328" w:rsidP="00260F6D">
                      <w:pPr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</w:pPr>
                    </w:p>
                    <w:p w14:paraId="20C68913" w14:textId="13C65945" w:rsidR="00171328" w:rsidRPr="002524AA" w:rsidRDefault="00171328" w:rsidP="002524A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</w:pPr>
                      <w:r w:rsidRPr="002524AA"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  <w:t xml:space="preserve">To what extent can host states derogate from investment contracts in the pursuit of public policy? </w:t>
                      </w:r>
                    </w:p>
                    <w:p w14:paraId="3B5B7173" w14:textId="3E1C2A42" w:rsidR="002F1CD8" w:rsidRPr="002524AA" w:rsidRDefault="002F1CD8" w:rsidP="00260F6D">
                      <w:pPr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</w:pPr>
                    </w:p>
                    <w:p w14:paraId="396A91C7" w14:textId="77777777" w:rsidR="002F1CD8" w:rsidRPr="002524AA" w:rsidRDefault="002F1CD8" w:rsidP="002524A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</w:pPr>
                      <w:r w:rsidRPr="002524AA">
                        <w:rPr>
                          <w:color w:val="404040" w:themeColor="text1" w:themeTint="BF"/>
                          <w:sz w:val="32"/>
                          <w:szCs w:val="32"/>
                          <w:lang w:val="en-US"/>
                        </w:rPr>
                        <w:t xml:space="preserve">Does the level of host state development matter in the consideration of standards of treatment under treaty law? </w:t>
                      </w:r>
                    </w:p>
                    <w:bookmarkEnd w:id="60"/>
                    <w:p w14:paraId="598E0BE1" w14:textId="77777777" w:rsidR="002F1CD8" w:rsidRDefault="002F1CD8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2A76976A" w14:textId="229B85F7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436F2102" w14:textId="1952201F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7EA7094B" w14:textId="691C7FC0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055DCC2F" w14:textId="7A6EDBF8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09F9C271" w14:textId="4DA51A94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51F97C14" w14:textId="6B19DCB6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5A351CF7" w14:textId="42A50A78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508F7629" w14:textId="2AB4D132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75CA3DE2" w14:textId="6AB4F552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3B342C1F" w14:textId="5B8D793A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5D708959" w14:textId="41520F06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04171E0B" w14:textId="05E83CB4" w:rsidR="003225EA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396D7B6A" w14:textId="77777777" w:rsidR="003225EA" w:rsidRPr="00260F6D" w:rsidRDefault="003225EA" w:rsidP="00260F6D">
                      <w:pPr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625B06B" w14:textId="52CBE047" w:rsidR="00007B6F" w:rsidRPr="00007B6F" w:rsidRDefault="00007B6F" w:rsidP="00007B6F"/>
    <w:p w14:paraId="2FF9787F" w14:textId="74CED0AD" w:rsidR="00007B6F" w:rsidRDefault="00007B6F" w:rsidP="00007B6F">
      <w:pPr>
        <w:tabs>
          <w:tab w:val="left" w:pos="8264"/>
        </w:tabs>
      </w:pPr>
      <w:r>
        <w:tab/>
      </w:r>
    </w:p>
    <w:p w14:paraId="6040E48E" w14:textId="4D200D4F" w:rsidR="00007B6F" w:rsidRPr="00007B6F" w:rsidRDefault="00007B6F" w:rsidP="00007B6F">
      <w:pPr>
        <w:tabs>
          <w:tab w:val="left" w:pos="8264"/>
        </w:tabs>
      </w:pPr>
    </w:p>
    <w:p w14:paraId="12BB716A" w14:textId="1B185DF7" w:rsidR="00061648" w:rsidRDefault="00061648" w:rsidP="00007B6F"/>
    <w:p w14:paraId="0E5CE342" w14:textId="44AD9644" w:rsidR="00007B6F" w:rsidRPr="00007B6F" w:rsidRDefault="00007B6F" w:rsidP="00007B6F"/>
    <w:p w14:paraId="064D7247" w14:textId="01ECEBF3" w:rsidR="00007B6F" w:rsidRPr="00007B6F" w:rsidRDefault="00007B6F" w:rsidP="00007B6F"/>
    <w:sectPr w:rsidR="00007B6F" w:rsidRPr="00007B6F" w:rsidSect="003E54D1">
      <w:headerReference w:type="default" r:id="rId12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C5980" w14:textId="77777777" w:rsidR="00A8211D" w:rsidRDefault="00A8211D" w:rsidP="003D1047">
      <w:pPr>
        <w:spacing w:after="0" w:line="240" w:lineRule="auto"/>
      </w:pPr>
      <w:r>
        <w:separator/>
      </w:r>
    </w:p>
  </w:endnote>
  <w:endnote w:type="continuationSeparator" w:id="0">
    <w:p w14:paraId="06637AAC" w14:textId="77777777" w:rsidR="00A8211D" w:rsidRDefault="00A8211D" w:rsidP="003D1047">
      <w:pPr>
        <w:spacing w:after="0" w:line="240" w:lineRule="auto"/>
      </w:pPr>
      <w:r>
        <w:continuationSeparator/>
      </w:r>
    </w:p>
  </w:endnote>
  <w:endnote w:type="continuationNotice" w:id="1">
    <w:p w14:paraId="27D8BEDA" w14:textId="77777777" w:rsidR="00A8211D" w:rsidRDefault="00A821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6D1FC" w14:textId="77777777" w:rsidR="00A8211D" w:rsidRDefault="00A8211D" w:rsidP="003D1047">
      <w:pPr>
        <w:spacing w:after="0" w:line="240" w:lineRule="auto"/>
      </w:pPr>
      <w:r>
        <w:separator/>
      </w:r>
    </w:p>
  </w:footnote>
  <w:footnote w:type="continuationSeparator" w:id="0">
    <w:p w14:paraId="23A74D26" w14:textId="77777777" w:rsidR="00A8211D" w:rsidRDefault="00A8211D" w:rsidP="003D1047">
      <w:pPr>
        <w:spacing w:after="0" w:line="240" w:lineRule="auto"/>
      </w:pPr>
      <w:r>
        <w:continuationSeparator/>
      </w:r>
    </w:p>
  </w:footnote>
  <w:footnote w:type="continuationNotice" w:id="1">
    <w:p w14:paraId="2154BDB1" w14:textId="77777777" w:rsidR="00A8211D" w:rsidRDefault="00A821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A9516" w14:textId="690F7424" w:rsidR="003D1047" w:rsidRPr="00243118" w:rsidRDefault="003D1047">
    <w:pPr>
      <w:pStyle w:val="Header"/>
      <w:rPr>
        <w:b/>
        <w:bCs/>
        <w:color w:val="7030A0"/>
        <w:sz w:val="36"/>
        <w:szCs w:val="36"/>
      </w:rPr>
    </w:pPr>
    <w:r w:rsidRPr="00243118">
      <w:rPr>
        <w:b/>
        <w:bCs/>
        <w:color w:val="7030A0"/>
        <w:sz w:val="36"/>
        <w:szCs w:val="36"/>
      </w:rPr>
      <w:t>My Learning Essenti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5374"/>
    <w:multiLevelType w:val="hybridMultilevel"/>
    <w:tmpl w:val="A0AA0164"/>
    <w:lvl w:ilvl="0" w:tplc="159A1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F1E37"/>
    <w:multiLevelType w:val="hybridMultilevel"/>
    <w:tmpl w:val="9B4A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C6F70"/>
    <w:multiLevelType w:val="hybridMultilevel"/>
    <w:tmpl w:val="BD9C9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DAmMTA2NzY1NzAyUdpeDU4uLM/DyQAsNaADE/ULosAAAA"/>
  </w:docVars>
  <w:rsids>
    <w:rsidRoot w:val="00A13C17"/>
    <w:rsid w:val="00007B6F"/>
    <w:rsid w:val="00061648"/>
    <w:rsid w:val="000E1D37"/>
    <w:rsid w:val="00125E46"/>
    <w:rsid w:val="00171328"/>
    <w:rsid w:val="001C5092"/>
    <w:rsid w:val="001E2CC2"/>
    <w:rsid w:val="00243118"/>
    <w:rsid w:val="002524AA"/>
    <w:rsid w:val="00260F6D"/>
    <w:rsid w:val="002C1F97"/>
    <w:rsid w:val="002F1CD8"/>
    <w:rsid w:val="003225EA"/>
    <w:rsid w:val="003849F1"/>
    <w:rsid w:val="003D1047"/>
    <w:rsid w:val="003D1185"/>
    <w:rsid w:val="003E54D1"/>
    <w:rsid w:val="003E72A1"/>
    <w:rsid w:val="004139A8"/>
    <w:rsid w:val="004D11FA"/>
    <w:rsid w:val="004F71BC"/>
    <w:rsid w:val="00523215"/>
    <w:rsid w:val="00553F6E"/>
    <w:rsid w:val="00556170"/>
    <w:rsid w:val="005B17DA"/>
    <w:rsid w:val="005F10F4"/>
    <w:rsid w:val="0061011F"/>
    <w:rsid w:val="00622E8B"/>
    <w:rsid w:val="006271D0"/>
    <w:rsid w:val="00673CFB"/>
    <w:rsid w:val="00734DF7"/>
    <w:rsid w:val="007A153A"/>
    <w:rsid w:val="008A560B"/>
    <w:rsid w:val="008C25E9"/>
    <w:rsid w:val="00954C9F"/>
    <w:rsid w:val="00990D98"/>
    <w:rsid w:val="009C4EE4"/>
    <w:rsid w:val="00A13C17"/>
    <w:rsid w:val="00A5639F"/>
    <w:rsid w:val="00A57C18"/>
    <w:rsid w:val="00A8211D"/>
    <w:rsid w:val="00B035C6"/>
    <w:rsid w:val="00B31EFF"/>
    <w:rsid w:val="00B334B4"/>
    <w:rsid w:val="00B85384"/>
    <w:rsid w:val="00BB1E1B"/>
    <w:rsid w:val="00D020EB"/>
    <w:rsid w:val="00D57F90"/>
    <w:rsid w:val="00D7192E"/>
    <w:rsid w:val="00D808DF"/>
    <w:rsid w:val="00DC6D19"/>
    <w:rsid w:val="00DE5BB6"/>
    <w:rsid w:val="00E72F34"/>
    <w:rsid w:val="00E834DD"/>
    <w:rsid w:val="00F15B57"/>
    <w:rsid w:val="00F54AA8"/>
    <w:rsid w:val="282E4A29"/>
    <w:rsid w:val="385D55C2"/>
    <w:rsid w:val="7D4BC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C6400"/>
  <w15:chartTrackingRefBased/>
  <w15:docId w15:val="{66B6911E-11FC-4D00-B8AA-9DD43953F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334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10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047"/>
  </w:style>
  <w:style w:type="paragraph" w:styleId="Footer">
    <w:name w:val="footer"/>
    <w:basedOn w:val="Normal"/>
    <w:link w:val="FooterChar"/>
    <w:uiPriority w:val="99"/>
    <w:unhideWhenUsed/>
    <w:rsid w:val="003D10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047"/>
  </w:style>
  <w:style w:type="paragraph" w:styleId="ListParagraph">
    <w:name w:val="List Paragraph"/>
    <w:basedOn w:val="Normal"/>
    <w:uiPriority w:val="34"/>
    <w:qFormat/>
    <w:rsid w:val="001713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5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848BE6E29C2C4C9DE2CC31CFCA438B" ma:contentTypeVersion="13" ma:contentTypeDescription="Create a new document." ma:contentTypeScope="" ma:versionID="9d0820edf3b201891039e0f9d1bd5cfc">
  <xsd:schema xmlns:xsd="http://www.w3.org/2001/XMLSchema" xmlns:xs="http://www.w3.org/2001/XMLSchema" xmlns:p="http://schemas.microsoft.com/office/2006/metadata/properties" xmlns:ns2="b976134f-9d78-4dbf-b132-18e76711157a" xmlns:ns3="9f82b4a4-79e2-4023-8e0e-141192a79318" targetNamespace="http://schemas.microsoft.com/office/2006/metadata/properties" ma:root="true" ma:fieldsID="483aa495a43f8ae9a242f4de7a2ae709" ns2:_="" ns3:_="">
    <xsd:import namespace="b976134f-9d78-4dbf-b132-18e76711157a"/>
    <xsd:import namespace="9f82b4a4-79e2-4023-8e0e-141192a79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6134f-9d78-4dbf-b132-18e7671115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82b4a4-79e2-4023-8e0e-141192a7931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B3C568-63FA-48AF-84B2-731D8D22A15D}">
  <ds:schemaRefs>
    <ds:schemaRef ds:uri="http://schemas.microsoft.com/office/2006/metadata/properties"/>
    <ds:schemaRef ds:uri="http://schemas.microsoft.com/office/infopath/2007/PartnerControls"/>
    <ds:schemaRef ds:uri="0d632b6a-a4a7-42f8-af99-c6f2a9779832"/>
  </ds:schemaRefs>
</ds:datastoreItem>
</file>

<file path=customXml/itemProps2.xml><?xml version="1.0" encoding="utf-8"?>
<ds:datastoreItem xmlns:ds="http://schemas.openxmlformats.org/officeDocument/2006/customXml" ds:itemID="{E07BEE65-15C6-44F6-9FDE-85F0533E0D4D}"/>
</file>

<file path=customXml/itemProps3.xml><?xml version="1.0" encoding="utf-8"?>
<ds:datastoreItem xmlns:ds="http://schemas.openxmlformats.org/officeDocument/2006/customXml" ds:itemID="{7E909956-5B26-4423-835D-085722FB6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wi Naman Sheel</dc:creator>
  <cp:keywords/>
  <dc:description/>
  <cp:lastModifiedBy>Kane Moss</cp:lastModifiedBy>
  <cp:revision>2</cp:revision>
  <dcterms:created xsi:type="dcterms:W3CDTF">2021-05-26T15:36:00Z</dcterms:created>
  <dcterms:modified xsi:type="dcterms:W3CDTF">2021-05-2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848BE6E29C2C4C9DE2CC31CFCA438B</vt:lpwstr>
  </property>
</Properties>
</file>